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0ABAD3C" w14:textId="13D55DD8" w:rsidR="009A66B5" w:rsidRPr="009F0902" w:rsidRDefault="00CA13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r w:rsidRPr="009F0902">
        <w:rPr>
          <w:noProof/>
          <w:sz w:val="32"/>
          <w:szCs w:val="32"/>
        </w:rPr>
        <mc:AlternateContent>
          <mc:Choice Requires="wps">
            <w:drawing>
              <wp:anchor distT="0" distB="0" distL="114300" distR="0" simplePos="0" relativeHeight="251659263" behindDoc="0" locked="0" layoutInCell="1" allowOverlap="1" wp14:anchorId="448C0E0E" wp14:editId="4C0413A4">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6BD2151E" w14:textId="77777777" w:rsidR="009A66B5"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9A793B6" wp14:editId="4CDA7C2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9A66B5"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07665D">
        <w:rPr>
          <w:rFonts w:eastAsia="Arial"/>
          <w:sz w:val="32"/>
          <w:szCs w:val="32"/>
          <w:lang w:val="en-US" w:eastAsia="en-US" w:bidi="en-US"/>
        </w:rPr>
        <w:t>Equipment Lease – With Purchase Option</w:t>
      </w:r>
    </w:p>
    <w:p w14:paraId="3521D2E1" w14:textId="77777777" w:rsidR="009A66B5" w:rsidRPr="009F0902" w:rsidRDefault="009A66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6DA3D3C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009BE3"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693399" w14:textId="121F0371" w:rsidR="0096421F" w:rsidRPr="009F0902" w:rsidRDefault="00CB50A5" w:rsidP="00964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F0902">
        <w:rPr>
          <w:rFonts w:eastAsia="Arial"/>
          <w:lang w:val="en-US" w:eastAsia="en-US" w:bidi="en-US"/>
        </w:rPr>
        <w:t xml:space="preserve">This </w:t>
      </w:r>
      <w:r w:rsidR="000C311A">
        <w:rPr>
          <w:rFonts w:eastAsia="Arial"/>
          <w:lang w:val="en-US" w:eastAsia="en-US" w:bidi="en-US"/>
        </w:rPr>
        <w:t xml:space="preserve">document is an </w:t>
      </w:r>
      <w:r w:rsidRPr="009F0902">
        <w:rPr>
          <w:rFonts w:eastAsia="Arial"/>
          <w:lang w:val="en-US" w:eastAsia="en-US" w:bidi="en-US"/>
        </w:rPr>
        <w:t xml:space="preserve">Equipment Lease – Purchase Option </w:t>
      </w:r>
      <w:r w:rsidR="0096421F" w:rsidRPr="009F0902">
        <w:rPr>
          <w:rFonts w:eastAsia="Arial"/>
          <w:lang w:val="en-US" w:eastAsia="en-US" w:bidi="en-US"/>
        </w:rPr>
        <w:t xml:space="preserve">(the “Agreement”) </w:t>
      </w:r>
      <w:r w:rsidR="000C311A">
        <w:rPr>
          <w:rFonts w:eastAsia="Arial"/>
          <w:lang w:val="en-US" w:eastAsia="en-US" w:bidi="en-US"/>
        </w:rPr>
        <w:t xml:space="preserve">and </w:t>
      </w:r>
      <w:r w:rsidR="0096421F" w:rsidRPr="009F0902">
        <w:rPr>
          <w:rFonts w:eastAsia="Arial"/>
          <w:lang w:val="en-US" w:eastAsia="en-US" w:bidi="en-US"/>
        </w:rPr>
        <w:t xml:space="preserve">is made and effective </w:t>
      </w:r>
      <w:r w:rsidR="0096421F" w:rsidRPr="009F0902">
        <w:rPr>
          <w:color w:val="000000"/>
          <w:lang w:val="en-US" w:eastAsia="en-US"/>
        </w:rPr>
        <w:t xml:space="preserve">this </w:t>
      </w:r>
      <w:r w:rsidR="00C101A2">
        <w:rPr>
          <w:color w:val="000000"/>
          <w:lang w:val="en-US" w:eastAsia="en-US"/>
        </w:rPr>
        <w:t>[DATE]</w:t>
      </w:r>
    </w:p>
    <w:p w14:paraId="11ED5026" w14:textId="77777777" w:rsidR="0096421F" w:rsidRPr="009F0902" w:rsidRDefault="0096421F" w:rsidP="0096421F">
      <w:pPr>
        <w:spacing w:before="240" w:after="240"/>
        <w:jc w:val="both"/>
        <w:rPr>
          <w:color w:val="000000"/>
          <w:lang w:val="en-US" w:eastAsia="en-US"/>
        </w:rPr>
      </w:pPr>
    </w:p>
    <w:p w14:paraId="582873EE" w14:textId="77777777" w:rsidR="0096421F" w:rsidRPr="009F0902" w:rsidRDefault="0096421F" w:rsidP="0096421F">
      <w:pPr>
        <w:spacing w:before="240" w:after="240"/>
        <w:jc w:val="both"/>
        <w:rPr>
          <w:color w:val="000000"/>
          <w:lang w:val="en-US" w:eastAsia="en-US"/>
        </w:rPr>
      </w:pPr>
      <w:r w:rsidRPr="009F0902">
        <w:rPr>
          <w:color w:val="000000"/>
          <w:lang w:val="en-US" w:eastAsia="en-US"/>
        </w:rPr>
        <w:t xml:space="preserve">BETWEEN: </w:t>
      </w:r>
    </w:p>
    <w:p w14:paraId="22F45F28" w14:textId="408998E1" w:rsidR="0096421F" w:rsidRPr="009F0902" w:rsidRDefault="0096421F" w:rsidP="0096421F">
      <w:pPr>
        <w:spacing w:before="240" w:after="240"/>
        <w:ind w:left="1134"/>
        <w:jc w:val="both"/>
        <w:rPr>
          <w:lang w:val="en-US" w:eastAsia="en-US"/>
        </w:rPr>
      </w:pPr>
      <w:r w:rsidRPr="009F0902">
        <w:rPr>
          <w:rFonts w:eastAsia="Arial"/>
          <w:b/>
          <w:lang w:val="en-US" w:eastAsia="en-US" w:bidi="en-US"/>
        </w:rPr>
        <w:t xml:space="preserve">[YOUR COMPANY NAME] </w:t>
      </w:r>
      <w:r w:rsidRPr="009F0902">
        <w:rPr>
          <w:rFonts w:eastAsia="Arial"/>
          <w:lang w:val="en-US" w:eastAsia="en-US" w:bidi="en-US"/>
        </w:rPr>
        <w:t xml:space="preserve">(the "Lessor"), </w:t>
      </w:r>
      <w:r w:rsidRPr="009F0902">
        <w:rPr>
          <w:lang w:val="en-US" w:eastAsia="en-US"/>
        </w:rPr>
        <w:t xml:space="preserve">a limited liability company incorporated under the laws of </w:t>
      </w:r>
      <w:r w:rsidR="00A90F2E">
        <w:rPr>
          <w:lang w:val="en-US" w:eastAsia="en-US"/>
        </w:rPr>
        <w:t>[COUNTRY]</w:t>
      </w:r>
      <w:r w:rsidRPr="009F0902">
        <w:rPr>
          <w:lang w:val="en-US" w:eastAsia="en-US"/>
        </w:rPr>
        <w:t xml:space="preserve"> having its registered head office at: </w:t>
      </w:r>
    </w:p>
    <w:p w14:paraId="13F35860" w14:textId="77777777" w:rsidR="0096421F" w:rsidRPr="009F0902" w:rsidRDefault="0096421F" w:rsidP="0096421F">
      <w:pPr>
        <w:spacing w:before="240" w:after="240"/>
        <w:ind w:left="1134"/>
        <w:jc w:val="both"/>
        <w:rPr>
          <w:lang w:val="en-US" w:eastAsia="en-US"/>
        </w:rPr>
      </w:pPr>
      <w:r w:rsidRPr="009F0902">
        <w:rPr>
          <w:lang w:val="en-US" w:eastAsia="en-US"/>
        </w:rPr>
        <w:t xml:space="preserve"> [COMPLETE ADDRESS] </w:t>
      </w:r>
    </w:p>
    <w:p w14:paraId="7992225A" w14:textId="77777777" w:rsidR="0096421F" w:rsidRPr="009F0902" w:rsidRDefault="0096421F" w:rsidP="0096421F">
      <w:pPr>
        <w:spacing w:before="240" w:after="240"/>
        <w:jc w:val="both"/>
        <w:rPr>
          <w:lang w:val="en-US" w:eastAsia="en-US"/>
        </w:rPr>
      </w:pPr>
      <w:r w:rsidRPr="009F0902">
        <w:rPr>
          <w:lang w:val="en-US" w:eastAsia="en-US"/>
        </w:rPr>
        <w:t xml:space="preserve">AND: </w:t>
      </w:r>
    </w:p>
    <w:p w14:paraId="763CE1D6" w14:textId="15A950EA" w:rsidR="0096421F" w:rsidRPr="009F0902" w:rsidRDefault="0096421F" w:rsidP="0096421F">
      <w:pPr>
        <w:spacing w:before="100" w:after="100"/>
        <w:ind w:left="1134"/>
        <w:jc w:val="both"/>
        <w:rPr>
          <w:lang w:val="en-US" w:eastAsia="en-US"/>
        </w:rPr>
      </w:pPr>
      <w:r w:rsidRPr="009F0902">
        <w:rPr>
          <w:rFonts w:eastAsia="Arial"/>
          <w:b/>
          <w:lang w:val="en-US" w:eastAsia="en-US" w:bidi="en-US"/>
        </w:rPr>
        <w:t xml:space="preserve">[COMPANY NAME] </w:t>
      </w:r>
      <w:r w:rsidRPr="009F0902">
        <w:rPr>
          <w:rFonts w:eastAsia="Arial"/>
          <w:lang w:val="en-US" w:eastAsia="en-US" w:bidi="en-US"/>
        </w:rPr>
        <w:t xml:space="preserve">(the "Lessee"), </w:t>
      </w:r>
      <w:r w:rsidRPr="009F0902">
        <w:rPr>
          <w:lang w:val="en-US" w:eastAsia="en-US"/>
        </w:rPr>
        <w:t xml:space="preserve">a limited liability company incorporated under the laws </w:t>
      </w:r>
      <w:r w:rsidR="00A90F2E" w:rsidRPr="009F0902">
        <w:rPr>
          <w:lang w:val="en-US" w:eastAsia="en-US"/>
        </w:rPr>
        <w:t xml:space="preserve">of </w:t>
      </w:r>
      <w:r w:rsidR="00A90F2E">
        <w:rPr>
          <w:lang w:val="en-US" w:eastAsia="en-US"/>
        </w:rPr>
        <w:t>[COUNTRY]</w:t>
      </w:r>
      <w:r w:rsidR="00A90F2E" w:rsidRPr="009F0902">
        <w:rPr>
          <w:lang w:val="en-US" w:eastAsia="en-US"/>
        </w:rPr>
        <w:t xml:space="preserve"> </w:t>
      </w:r>
      <w:r w:rsidRPr="009F0902">
        <w:rPr>
          <w:lang w:val="en-US" w:eastAsia="en-US"/>
        </w:rPr>
        <w:t>having its registered head office at:</w:t>
      </w:r>
    </w:p>
    <w:p w14:paraId="18B0B46C" w14:textId="77777777" w:rsidR="0096421F" w:rsidRPr="009F0902" w:rsidRDefault="0096421F" w:rsidP="0096421F">
      <w:pPr>
        <w:spacing w:before="240" w:after="100"/>
        <w:ind w:left="1134"/>
        <w:jc w:val="both"/>
        <w:rPr>
          <w:lang w:val="en-US" w:eastAsia="en-US"/>
        </w:rPr>
      </w:pPr>
      <w:r w:rsidRPr="009F0902">
        <w:rPr>
          <w:lang w:val="en-US" w:eastAsia="en-US"/>
        </w:rPr>
        <w:t>[COMPLETE ADDRESS]</w:t>
      </w:r>
    </w:p>
    <w:p w14:paraId="4E065971" w14:textId="77777777" w:rsidR="0096421F" w:rsidRPr="009F0902" w:rsidRDefault="00964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A22575"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83D870"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131FD9"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t>WITNESSETH:</w:t>
      </w:r>
    </w:p>
    <w:p w14:paraId="14B99589"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AA6A1C"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t>WHEREAS the Lessor wishes to enter into an operating lease with the Lessee for the equipment hereinafter described;</w:t>
      </w:r>
    </w:p>
    <w:p w14:paraId="5AB576A2"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95031C"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t>WHEREAS the Lessee wishes to lease such equipment from the Lessor on the basis of the operating lease terms and conditions hereinafter set forth;</w:t>
      </w:r>
    </w:p>
    <w:p w14:paraId="35A5365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229A79"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t xml:space="preserve">NOW </w:t>
      </w:r>
      <w:r w:rsidRPr="00C101A2">
        <w:rPr>
          <w:rFonts w:eastAsia="Arial"/>
          <w:noProof/>
          <w:lang w:val="en-US" w:eastAsia="en-US" w:bidi="en-US"/>
        </w:rPr>
        <w:t>THEREFORE</w:t>
      </w:r>
      <w:r w:rsidRPr="009F0902">
        <w:rPr>
          <w:rFonts w:eastAsia="Arial"/>
          <w:lang w:val="en-US" w:eastAsia="en-US" w:bidi="en-US"/>
        </w:rPr>
        <w:t>, the parties hereby agree as follows:</w:t>
      </w:r>
    </w:p>
    <w:p w14:paraId="308CD8E4"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6980DD"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F0902">
        <w:rPr>
          <w:rFonts w:eastAsia="Arial"/>
          <w:b/>
          <w:lang w:val="en-US" w:eastAsia="en-US" w:bidi="en-US"/>
        </w:rPr>
        <w:t>1.</w:t>
      </w:r>
      <w:r w:rsidRPr="009F0902">
        <w:rPr>
          <w:rFonts w:eastAsia="Arial"/>
          <w:b/>
          <w:lang w:val="en-US" w:eastAsia="en-US" w:bidi="en-US"/>
        </w:rPr>
        <w:tab/>
        <w:t>LEASE AGREEMENT</w:t>
      </w:r>
    </w:p>
    <w:p w14:paraId="3881768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ADD803" w14:textId="1DA91E0A" w:rsidR="009A66B5" w:rsidRPr="009F0902" w:rsidRDefault="00CB50A5" w:rsidP="001E15D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1.1</w:t>
      </w:r>
      <w:r w:rsidRPr="009F0902">
        <w:rPr>
          <w:rFonts w:ascii="Times New Roman" w:hAnsi="Times New Roman" w:cs="Times New Roman"/>
          <w:sz w:val="24"/>
          <w:szCs w:val="24"/>
          <w:lang w:val="en-US" w:eastAsia="en-US" w:bidi="en-US"/>
        </w:rPr>
        <w:tab/>
      </w:r>
      <w:r w:rsidR="001E15D8" w:rsidRPr="001E15D8">
        <w:rPr>
          <w:rFonts w:ascii="Times New Roman" w:hAnsi="Times New Roman" w:cs="Times New Roman"/>
          <w:sz w:val="24"/>
          <w:szCs w:val="24"/>
          <w:lang w:val="en-US" w:eastAsia="en-US" w:bidi="en-US"/>
        </w:rPr>
        <w:t xml:space="preserve">This </w:t>
      </w:r>
      <w:r w:rsidR="001E15D8">
        <w:rPr>
          <w:rFonts w:ascii="Times New Roman" w:hAnsi="Times New Roman" w:cs="Times New Roman"/>
          <w:sz w:val="24"/>
          <w:szCs w:val="24"/>
          <w:lang w:val="en-US" w:eastAsia="en-US" w:bidi="en-US"/>
        </w:rPr>
        <w:t>equipment</w:t>
      </w:r>
      <w:r w:rsidR="001E15D8" w:rsidRPr="001E15D8">
        <w:rPr>
          <w:rFonts w:ascii="Times New Roman" w:hAnsi="Times New Roman" w:cs="Times New Roman"/>
          <w:sz w:val="24"/>
          <w:szCs w:val="24"/>
          <w:lang w:val="en-US" w:eastAsia="en-US" w:bidi="en-US"/>
        </w:rPr>
        <w:t xml:space="preserve"> lease agreement between the Lessor and the Lessee is for the purpose of setting out the terms and conditions under which Lessor will grant </w:t>
      </w:r>
      <w:r w:rsidR="001E15D8">
        <w:rPr>
          <w:rFonts w:ascii="Times New Roman" w:hAnsi="Times New Roman" w:cs="Times New Roman"/>
          <w:sz w:val="24"/>
          <w:szCs w:val="24"/>
          <w:lang w:val="en-US" w:eastAsia="en-US" w:bidi="en-US"/>
        </w:rPr>
        <w:t xml:space="preserve">all </w:t>
      </w:r>
      <w:r w:rsidR="001E15D8" w:rsidRPr="001E15D8">
        <w:rPr>
          <w:rFonts w:ascii="Times New Roman" w:hAnsi="Times New Roman" w:cs="Times New Roman"/>
          <w:sz w:val="24"/>
          <w:szCs w:val="24"/>
          <w:lang w:val="en-US" w:eastAsia="en-US" w:bidi="en-US"/>
        </w:rPr>
        <w:t xml:space="preserve">the following </w:t>
      </w:r>
      <w:r w:rsidRPr="009F0902">
        <w:rPr>
          <w:rFonts w:ascii="Times New Roman" w:hAnsi="Times New Roman" w:cs="Times New Roman"/>
          <w:sz w:val="24"/>
          <w:szCs w:val="24"/>
          <w:lang w:val="en-US" w:eastAsia="en-US" w:bidi="en-US"/>
        </w:rPr>
        <w:t xml:space="preserve">machinery, equipment and other personal and movable property (hereinafter collectively called the “Equipment” and individually an “item” of Equipment) described in </w:t>
      </w:r>
      <w:r w:rsidR="00A90F2E">
        <w:rPr>
          <w:rFonts w:ascii="Times New Roman" w:hAnsi="Times New Roman" w:cs="Times New Roman"/>
          <w:sz w:val="24"/>
          <w:szCs w:val="24"/>
          <w:lang w:val="en-US" w:eastAsia="en-US" w:bidi="en-US"/>
        </w:rPr>
        <w:t>Appendix</w:t>
      </w:r>
      <w:r w:rsidRPr="009F0902">
        <w:rPr>
          <w:rFonts w:ascii="Times New Roman" w:hAnsi="Times New Roman" w:cs="Times New Roman"/>
          <w:sz w:val="24"/>
          <w:szCs w:val="24"/>
          <w:lang w:val="en-US" w:eastAsia="en-US" w:bidi="en-US"/>
        </w:rPr>
        <w:t xml:space="preserve"> “A” hereto or in such replacement equipment lease </w:t>
      </w:r>
      <w:r w:rsidR="00A90F2E">
        <w:rPr>
          <w:rFonts w:ascii="Times New Roman" w:hAnsi="Times New Roman" w:cs="Times New Roman"/>
          <w:sz w:val="24"/>
          <w:szCs w:val="24"/>
          <w:lang w:val="en-US" w:eastAsia="en-US" w:bidi="en-US"/>
        </w:rPr>
        <w:t>appendic</w:t>
      </w:r>
      <w:r w:rsidRPr="009F0902">
        <w:rPr>
          <w:rFonts w:ascii="Times New Roman" w:hAnsi="Times New Roman" w:cs="Times New Roman"/>
          <w:sz w:val="24"/>
          <w:szCs w:val="24"/>
          <w:lang w:val="en-US" w:eastAsia="en-US" w:bidi="en-US"/>
        </w:rPr>
        <w:t xml:space="preserve">es which may from time to time hereafter be executed by Lessor and Lessee and attached hereto or incorporated herein by reference, upon the terms and conditions set forth in this Lease, as supplemented by the terms and conditions set forth in the appropriate </w:t>
      </w:r>
      <w:r w:rsidR="00A90F2E">
        <w:rPr>
          <w:rFonts w:ascii="Times New Roman" w:hAnsi="Times New Roman" w:cs="Times New Roman"/>
          <w:sz w:val="24"/>
          <w:szCs w:val="24"/>
          <w:lang w:val="en-US" w:eastAsia="en-US" w:bidi="en-US"/>
        </w:rPr>
        <w:t>appendix</w:t>
      </w:r>
      <w:r w:rsidRPr="009F0902">
        <w:rPr>
          <w:rFonts w:ascii="Times New Roman" w:hAnsi="Times New Roman" w:cs="Times New Roman"/>
          <w:sz w:val="24"/>
          <w:szCs w:val="24"/>
          <w:lang w:val="en-US" w:eastAsia="en-US" w:bidi="en-US"/>
        </w:rPr>
        <w:t xml:space="preserve"> identifying such items of Equipment.</w:t>
      </w:r>
    </w:p>
    <w:p w14:paraId="7D44CE4B"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3AAFFF7" w14:textId="7D85BFC1" w:rsidR="009A66B5"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lastRenderedPageBreak/>
        <w:t>1.2</w:t>
      </w:r>
      <w:r w:rsidRPr="009F0902">
        <w:rPr>
          <w:rFonts w:eastAsia="Arial"/>
          <w:lang w:val="en-US" w:eastAsia="en-US" w:bidi="en-US"/>
        </w:rPr>
        <w:tab/>
        <w:t xml:space="preserve">All of the terms and conditions of this Lease shall govern the rights and obligations of Lessor and Lessee except as specifically modified in writing. Whenever reference is made herein to “this Lease”, it shall be deemed to include each of the various </w:t>
      </w:r>
      <w:r w:rsidR="00A90F2E">
        <w:rPr>
          <w:rFonts w:eastAsia="Arial"/>
          <w:lang w:val="en-US" w:eastAsia="en-US" w:bidi="en-US"/>
        </w:rPr>
        <w:t>appendic</w:t>
      </w:r>
      <w:r w:rsidRPr="009F0902">
        <w:rPr>
          <w:rFonts w:eastAsia="Arial"/>
          <w:lang w:val="en-US" w:eastAsia="en-US" w:bidi="en-US"/>
        </w:rPr>
        <w:t>es identifying all items of Equipment and any additional terms applying to any item of Equipment, all of which constitute one undivided lease of the Equipment on the terms and conditions incorporated herein by reference.</w:t>
      </w:r>
    </w:p>
    <w:p w14:paraId="622A9626" w14:textId="77777777" w:rsidR="00C101A2" w:rsidRPr="009F0902" w:rsidRDefault="00C10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CF0D7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446A05"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F0902">
        <w:rPr>
          <w:rFonts w:eastAsia="Arial"/>
          <w:b/>
          <w:lang w:val="en-US" w:eastAsia="en-US" w:bidi="en-US"/>
        </w:rPr>
        <w:t>2.</w:t>
      </w:r>
      <w:r w:rsidRPr="009F0902">
        <w:rPr>
          <w:rFonts w:eastAsia="Arial"/>
          <w:b/>
          <w:lang w:val="en-US" w:eastAsia="en-US" w:bidi="en-US"/>
        </w:rPr>
        <w:tab/>
        <w:t>TERM</w:t>
      </w:r>
    </w:p>
    <w:p w14:paraId="7BA408D8" w14:textId="77777777" w:rsidR="009A66B5" w:rsidRPr="009F0902" w:rsidRDefault="009A66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F44E2A" w14:textId="7ED7AE60" w:rsidR="009A66B5" w:rsidRDefault="00CB50A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2.1</w:t>
      </w:r>
      <w:r w:rsidRPr="009F0902">
        <w:rPr>
          <w:rFonts w:ascii="Times New Roman" w:hAnsi="Times New Roman" w:cs="Times New Roman"/>
          <w:sz w:val="24"/>
          <w:szCs w:val="24"/>
          <w:lang w:val="en-US" w:eastAsia="en-US" w:bidi="en-US"/>
        </w:rPr>
        <w:tab/>
        <w:t xml:space="preserve">The obligations under this Lease </w:t>
      </w:r>
      <w:commentRangeStart w:id="1"/>
      <w:r w:rsidRPr="0082115B">
        <w:rPr>
          <w:rFonts w:ascii="Times New Roman" w:hAnsi="Times New Roman" w:cs="Times New Roman"/>
          <w:i/>
          <w:sz w:val="24"/>
          <w:szCs w:val="24"/>
          <w:lang w:val="en-US" w:eastAsia="en-US" w:bidi="en-US"/>
        </w:rPr>
        <w:t>in re</w:t>
      </w:r>
      <w:commentRangeEnd w:id="1"/>
      <w:r w:rsidR="0082115B">
        <w:rPr>
          <w:rStyle w:val="CommentReference"/>
          <w:rFonts w:ascii="Times New Roman" w:eastAsia="Times New Roman" w:hAnsi="Times New Roman" w:cs="Times New Roman"/>
        </w:rPr>
        <w:commentReference w:id="1"/>
      </w:r>
      <w:r w:rsidRPr="009F0902">
        <w:rPr>
          <w:rFonts w:ascii="Times New Roman" w:hAnsi="Times New Roman" w:cs="Times New Roman"/>
          <w:sz w:val="24"/>
          <w:szCs w:val="24"/>
          <w:lang w:val="en-US" w:eastAsia="en-US" w:bidi="en-US"/>
        </w:rPr>
        <w:t>spect of the Equipment shall commence as of and from</w:t>
      </w:r>
      <w:r w:rsidR="001E15D8">
        <w:rPr>
          <w:rFonts w:ascii="Times New Roman" w:hAnsi="Times New Roman" w:cs="Times New Roman"/>
          <w:sz w:val="24"/>
          <w:szCs w:val="24"/>
          <w:lang w:val="en-US" w:eastAsia="en-US" w:bidi="en-US"/>
        </w:rPr>
        <w:t xml:space="preserve"> </w:t>
      </w:r>
      <w:r w:rsidRPr="009F0902">
        <w:rPr>
          <w:rFonts w:ascii="Times New Roman" w:hAnsi="Times New Roman" w:cs="Times New Roman"/>
          <w:sz w:val="24"/>
          <w:szCs w:val="24"/>
          <w:lang w:val="en-US" w:eastAsia="en-US" w:bidi="en-US"/>
        </w:rPr>
        <w:t xml:space="preserve">[DATE], and shall continue until </w:t>
      </w:r>
      <w:r w:rsidR="00C101A2">
        <w:rPr>
          <w:rFonts w:ascii="Times New Roman" w:hAnsi="Times New Roman" w:cs="Times New Roman"/>
          <w:sz w:val="24"/>
          <w:szCs w:val="24"/>
          <w:lang w:val="en-US" w:eastAsia="en-US" w:bidi="en-US"/>
        </w:rPr>
        <w:t>[</w:t>
      </w:r>
      <w:r w:rsidRPr="009F0902">
        <w:rPr>
          <w:rFonts w:ascii="Times New Roman" w:hAnsi="Times New Roman" w:cs="Times New Roman"/>
          <w:sz w:val="24"/>
          <w:szCs w:val="24"/>
          <w:lang w:val="en-US" w:eastAsia="en-US" w:bidi="en-US"/>
        </w:rPr>
        <w:t xml:space="preserve">DATE] inclusively (provided Lessee is not in default hereunder at such time) and unless terminated prior thereto pursuant to the provisions hereof and unless modified by any </w:t>
      </w:r>
      <w:r w:rsidR="00A90F2E">
        <w:rPr>
          <w:rFonts w:ascii="Times New Roman" w:hAnsi="Times New Roman" w:cs="Times New Roman"/>
          <w:sz w:val="24"/>
          <w:szCs w:val="24"/>
          <w:lang w:val="en-US" w:eastAsia="en-US" w:bidi="en-US"/>
        </w:rPr>
        <w:t>appendix</w:t>
      </w:r>
      <w:r w:rsidRPr="009F0902">
        <w:rPr>
          <w:rFonts w:ascii="Times New Roman" w:hAnsi="Times New Roman" w:cs="Times New Roman"/>
          <w:sz w:val="24"/>
          <w:szCs w:val="24"/>
          <w:lang w:val="en-US" w:eastAsia="en-US" w:bidi="en-US"/>
        </w:rPr>
        <w:t>.</w:t>
      </w:r>
    </w:p>
    <w:p w14:paraId="5D67794C" w14:textId="77777777" w:rsidR="00C101A2" w:rsidRPr="009F0902" w:rsidRDefault="00C101A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5A542DB"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02BB21" w14:textId="77777777" w:rsidR="009A66B5" w:rsidRPr="009F0902" w:rsidRDefault="00CB50A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F0902">
        <w:rPr>
          <w:rFonts w:eastAsia="Arial"/>
          <w:b/>
          <w:lang w:val="en-US" w:eastAsia="en-US" w:bidi="en-US"/>
        </w:rPr>
        <w:t>3.</w:t>
      </w:r>
      <w:r w:rsidRPr="009F0902">
        <w:rPr>
          <w:rFonts w:eastAsia="Arial"/>
          <w:b/>
          <w:lang w:val="en-US" w:eastAsia="en-US" w:bidi="en-US"/>
        </w:rPr>
        <w:tab/>
        <w:t>RENTAL PAYMENTS</w:t>
      </w:r>
    </w:p>
    <w:p w14:paraId="53D1A639" w14:textId="77777777" w:rsidR="009A66B5" w:rsidRPr="009F0902" w:rsidRDefault="009A66B5">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E2AC41" w14:textId="77777777" w:rsidR="009A66B5" w:rsidRPr="009F0902" w:rsidRDefault="00CB50A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3.1</w:t>
      </w:r>
      <w:r w:rsidRPr="009F0902">
        <w:rPr>
          <w:rFonts w:eastAsia="Arial"/>
          <w:lang w:val="en-US" w:eastAsia="en-US" w:bidi="en-US"/>
        </w:rPr>
        <w:tab/>
        <w:t>Lessee shall pay to Lessor as rent for the Equipment monthly rent payments during the term of this Lease in the amount of [AMOUNT IN LETTERS] Dollars ($[AMOUNT]) each month.</w:t>
      </w:r>
    </w:p>
    <w:p w14:paraId="0EF70166"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4FD59FB"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3.2</w:t>
      </w:r>
      <w:r w:rsidRPr="009F0902">
        <w:rPr>
          <w:rFonts w:eastAsia="Arial"/>
          <w:lang w:val="en-US" w:eastAsia="en-US" w:bidi="en-US"/>
        </w:rPr>
        <w:tab/>
        <w:t>The Lessor shall receive from the Lessee, upon or prior to the execution hereof, a non-refundable commitment fee of [AMOUNT IN LETTERS] Dollars ($[AMOUNT]).</w:t>
      </w:r>
    </w:p>
    <w:p w14:paraId="7671C74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F7BC01"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3.3</w:t>
      </w:r>
      <w:r w:rsidRPr="009F0902">
        <w:rPr>
          <w:rFonts w:eastAsia="Arial"/>
          <w:lang w:val="en-US" w:eastAsia="en-US" w:bidi="en-US"/>
        </w:rPr>
        <w:tab/>
        <w:t xml:space="preserve">The first rental payment shall be due and payable on [DATE], and the subsequent monthly rental payments shall be due on the [NUMBER IN LETTERS] ([NUMBER]) day of each month thereafter during the term hereof, each at the office of the Lessor, [YOUR COMPLETE ADDRESS], or at the offices of its assigns (or at such other place as Lessor from time to time designates in writing). The receipt of any check or </w:t>
      </w:r>
      <w:r w:rsidRPr="00C101A2">
        <w:rPr>
          <w:rFonts w:eastAsia="Arial"/>
          <w:noProof/>
          <w:lang w:val="en-US" w:eastAsia="en-US" w:bidi="en-US"/>
        </w:rPr>
        <w:t>other item</w:t>
      </w:r>
      <w:r w:rsidRPr="009F0902">
        <w:rPr>
          <w:rFonts w:eastAsia="Arial"/>
          <w:lang w:val="en-US" w:eastAsia="en-US" w:bidi="en-US"/>
        </w:rPr>
        <w:t xml:space="preserve"> on account of any rental payment will not be considered as payment thereof unless such check or other item is </w:t>
      </w:r>
      <w:r w:rsidRPr="00C101A2">
        <w:rPr>
          <w:rFonts w:eastAsia="Arial"/>
          <w:noProof/>
          <w:lang w:val="en-US" w:eastAsia="en-US" w:bidi="en-US"/>
        </w:rPr>
        <w:t>hono</w:t>
      </w:r>
      <w:r w:rsidR="00C101A2">
        <w:rPr>
          <w:rFonts w:eastAsia="Arial"/>
          <w:noProof/>
          <w:lang w:val="en-US" w:eastAsia="en-US" w:bidi="en-US"/>
        </w:rPr>
        <w:t>u</w:t>
      </w:r>
      <w:r w:rsidRPr="00C101A2">
        <w:rPr>
          <w:rFonts w:eastAsia="Arial"/>
          <w:noProof/>
          <w:lang w:val="en-US" w:eastAsia="en-US" w:bidi="en-US"/>
        </w:rPr>
        <w:t>red</w:t>
      </w:r>
      <w:r w:rsidRPr="009F0902">
        <w:rPr>
          <w:rFonts w:eastAsia="Arial"/>
          <w:lang w:val="en-US" w:eastAsia="en-US" w:bidi="en-US"/>
        </w:rPr>
        <w:t xml:space="preserve"> when presented for payment.</w:t>
      </w:r>
    </w:p>
    <w:p w14:paraId="0BF41C8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EF80AD1" w14:textId="77777777" w:rsidR="009A66B5"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3.4</w:t>
      </w:r>
      <w:r w:rsidRPr="009F0902">
        <w:rPr>
          <w:rFonts w:eastAsia="Arial"/>
          <w:lang w:val="en-US" w:eastAsia="en-US" w:bidi="en-US"/>
        </w:rPr>
        <w:tab/>
        <w:t>Lessee shall have the sole responsibility for and shall duly and punctually pay all Taxes and all</w:t>
      </w:r>
      <w:r w:rsidR="0082115B">
        <w:rPr>
          <w:rFonts w:eastAsia="Arial"/>
          <w:lang w:val="en-US" w:eastAsia="en-US" w:bidi="en-US"/>
        </w:rPr>
        <w:t xml:space="preserve"> licence </w:t>
      </w:r>
      <w:r w:rsidRPr="009F0902">
        <w:rPr>
          <w:rFonts w:eastAsia="Arial"/>
          <w:lang w:val="en-US" w:eastAsia="en-US" w:bidi="en-US"/>
        </w:rPr>
        <w:t xml:space="preserve">and similar fees payable at any time upon, or </w:t>
      </w:r>
      <w:commentRangeStart w:id="2"/>
      <w:r w:rsidRPr="0082115B">
        <w:rPr>
          <w:rFonts w:eastAsia="Arial"/>
          <w:i/>
          <w:lang w:val="en-US" w:eastAsia="en-US" w:bidi="en-US"/>
        </w:rPr>
        <w:t>in re</w:t>
      </w:r>
      <w:commentRangeEnd w:id="2"/>
      <w:r w:rsidR="0082115B">
        <w:rPr>
          <w:rStyle w:val="CommentReference"/>
        </w:rPr>
        <w:commentReference w:id="2"/>
      </w:r>
      <w:r w:rsidRPr="009F0902">
        <w:rPr>
          <w:rFonts w:eastAsia="Arial"/>
          <w:lang w:val="en-US" w:eastAsia="en-US" w:bidi="en-US"/>
        </w:rPr>
        <w:t>spect of, the Equipment, this Lease, any rent payments and any other payments or transactions contemplated hereunder. As used herein, “Taxes” means any and all taxes, imposts, levies, fees, duties and charges imposed by any [</w:t>
      </w:r>
      <w:r w:rsidR="00C101A2">
        <w:rPr>
          <w:rFonts w:eastAsia="Arial"/>
          <w:lang w:val="en-US" w:eastAsia="en-US" w:bidi="en-US"/>
        </w:rPr>
        <w:t>STATE/PROVINCIAL</w:t>
      </w:r>
      <w:r w:rsidRPr="009F0902">
        <w:rPr>
          <w:rFonts w:eastAsia="Arial"/>
          <w:lang w:val="en-US" w:eastAsia="en-US" w:bidi="en-US"/>
        </w:rPr>
        <w:t xml:space="preserve">], municipal or other taxing authority on Lessor, Lessee or the Equipment, its purchase, sale, ownership, delivery, possession, operation or lease, including, without limitation, sales, excise, use, property, business transfer, goods and services and </w:t>
      </w:r>
      <w:r w:rsidRPr="00C101A2">
        <w:rPr>
          <w:rFonts w:eastAsia="Arial"/>
          <w:noProof/>
          <w:lang w:val="en-US" w:eastAsia="en-US" w:bidi="en-US"/>
        </w:rPr>
        <w:t>value</w:t>
      </w:r>
      <w:r w:rsidR="00C101A2">
        <w:rPr>
          <w:rFonts w:eastAsia="Arial"/>
          <w:noProof/>
          <w:lang w:val="en-US" w:eastAsia="en-US" w:bidi="en-US"/>
        </w:rPr>
        <w:t>-</w:t>
      </w:r>
      <w:r w:rsidRPr="00C101A2">
        <w:rPr>
          <w:rFonts w:eastAsia="Arial"/>
          <w:noProof/>
          <w:lang w:val="en-US" w:eastAsia="en-US" w:bidi="en-US"/>
        </w:rPr>
        <w:t>added</w:t>
      </w:r>
      <w:r w:rsidRPr="009F0902">
        <w:rPr>
          <w:rFonts w:eastAsia="Arial"/>
          <w:lang w:val="en-US" w:eastAsia="en-US" w:bidi="en-US"/>
        </w:rPr>
        <w:t xml:space="preserve"> taxes.</w:t>
      </w:r>
    </w:p>
    <w:p w14:paraId="7CC3B33D" w14:textId="77777777" w:rsidR="00C101A2" w:rsidRDefault="00C10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C017A7" w14:textId="77777777" w:rsidR="00C101A2" w:rsidRDefault="00C10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6586278" w14:textId="77777777" w:rsidR="00C101A2" w:rsidRDefault="00C10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7C678B9" w14:textId="77777777" w:rsidR="00C101A2" w:rsidRDefault="00C10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41236F6" w14:textId="77777777" w:rsidR="00C101A2" w:rsidRPr="009F0902" w:rsidRDefault="00C10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D3489F"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95B9A7"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F0902">
        <w:rPr>
          <w:rFonts w:eastAsia="Arial"/>
          <w:b/>
          <w:lang w:val="en-US" w:eastAsia="en-US" w:bidi="en-US"/>
        </w:rPr>
        <w:lastRenderedPageBreak/>
        <w:t>4.</w:t>
      </w:r>
      <w:r w:rsidRPr="009F0902">
        <w:rPr>
          <w:rFonts w:eastAsia="Arial"/>
          <w:b/>
          <w:lang w:val="en-US" w:eastAsia="en-US" w:bidi="en-US"/>
        </w:rPr>
        <w:tab/>
        <w:t>TERMS AND CONDITIONS OF LEASE</w:t>
      </w:r>
    </w:p>
    <w:p w14:paraId="600016DB"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79AB91" w14:textId="2B62707E" w:rsidR="009A66B5" w:rsidRDefault="00CB50A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4.1</w:t>
      </w:r>
      <w:r w:rsidRPr="009F0902">
        <w:rPr>
          <w:rFonts w:ascii="Times New Roman" w:hAnsi="Times New Roman" w:cs="Times New Roman"/>
          <w:sz w:val="24"/>
          <w:szCs w:val="24"/>
          <w:lang w:val="en-US" w:eastAsia="en-US" w:bidi="en-US"/>
        </w:rPr>
        <w:tab/>
        <w:t xml:space="preserve">The terms and conditions of this Lease annexed hereto as </w:t>
      </w:r>
      <w:r w:rsidR="00A90F2E">
        <w:rPr>
          <w:rFonts w:ascii="Times New Roman" w:hAnsi="Times New Roman" w:cs="Times New Roman"/>
          <w:sz w:val="24"/>
          <w:szCs w:val="24"/>
          <w:lang w:val="en-US" w:eastAsia="en-US" w:bidi="en-US"/>
        </w:rPr>
        <w:t>Appendix</w:t>
      </w:r>
      <w:r w:rsidRPr="009F0902">
        <w:rPr>
          <w:rFonts w:ascii="Times New Roman" w:hAnsi="Times New Roman" w:cs="Times New Roman"/>
          <w:sz w:val="24"/>
          <w:szCs w:val="24"/>
          <w:lang w:val="en-US" w:eastAsia="en-US" w:bidi="en-US"/>
        </w:rPr>
        <w:t xml:space="preserve"> “B” </w:t>
      </w:r>
      <w:r w:rsidRPr="00C101A2">
        <w:rPr>
          <w:rFonts w:ascii="Times New Roman" w:hAnsi="Times New Roman" w:cs="Times New Roman"/>
          <w:noProof/>
          <w:sz w:val="24"/>
          <w:szCs w:val="24"/>
          <w:lang w:val="en-US" w:eastAsia="en-US" w:bidi="en-US"/>
        </w:rPr>
        <w:t>are</w:t>
      </w:r>
      <w:r w:rsidRPr="009F0902">
        <w:rPr>
          <w:rFonts w:ascii="Times New Roman" w:hAnsi="Times New Roman" w:cs="Times New Roman"/>
          <w:sz w:val="24"/>
          <w:szCs w:val="24"/>
          <w:lang w:val="en-US" w:eastAsia="en-US" w:bidi="en-US"/>
        </w:rPr>
        <w:t xml:space="preserve"> incorporated herein by reference as if fully set forth herein and shall be deemed to form an integral part of this Lease.</w:t>
      </w:r>
    </w:p>
    <w:p w14:paraId="1CB7DBFB" w14:textId="77777777" w:rsidR="00C101A2" w:rsidRPr="009F0902" w:rsidRDefault="00C101A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547EDAD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9F3058"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F0902">
        <w:rPr>
          <w:rFonts w:eastAsia="Arial"/>
          <w:b/>
          <w:lang w:val="en-US" w:eastAsia="en-US" w:bidi="en-US"/>
        </w:rPr>
        <w:t>5.</w:t>
      </w:r>
      <w:r w:rsidRPr="009F0902">
        <w:rPr>
          <w:rFonts w:eastAsia="Arial"/>
          <w:b/>
          <w:lang w:val="en-US" w:eastAsia="en-US" w:bidi="en-US"/>
        </w:rPr>
        <w:tab/>
        <w:t>GENERAL TERMS</w:t>
      </w:r>
    </w:p>
    <w:p w14:paraId="730E748F"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9A94ED" w14:textId="6079EEFC" w:rsidR="00B01EAE" w:rsidRPr="009F0902" w:rsidRDefault="00CB50A5" w:rsidP="00B01EAE">
      <w:pPr>
        <w:pStyle w:val="NormalWeb"/>
        <w:rPr>
          <w:color w:val="000000"/>
          <w:lang w:val="en-US" w:eastAsia="en-US"/>
        </w:rPr>
      </w:pPr>
      <w:r w:rsidRPr="009F0902">
        <w:rPr>
          <w:lang w:val="en-US" w:eastAsia="en-US" w:bidi="en-US"/>
        </w:rPr>
        <w:t>5.1</w:t>
      </w:r>
      <w:r w:rsidR="00B01EAE" w:rsidRPr="009F0902">
        <w:rPr>
          <w:lang w:val="en-US" w:eastAsia="en-US" w:bidi="en-US"/>
        </w:rPr>
        <w:t xml:space="preserve">        </w:t>
      </w:r>
      <w:r w:rsidR="00B01EAE" w:rsidRPr="009F0902">
        <w:rPr>
          <w:color w:val="000000"/>
          <w:lang w:val="en-US" w:eastAsia="en-US"/>
        </w:rPr>
        <w:t xml:space="preserve">This lease shall be governed by and construed under the laws of </w:t>
      </w:r>
      <w:r w:rsidR="00A90F2E">
        <w:rPr>
          <w:color w:val="000000"/>
          <w:lang w:val="en-US" w:eastAsia="en-US"/>
        </w:rPr>
        <w:t>[COUNTRY]</w:t>
      </w:r>
      <w:r w:rsidR="00B01EAE" w:rsidRPr="009F0902">
        <w:rPr>
          <w:color w:val="000000"/>
          <w:lang w:val="en-US" w:eastAsia="en-US"/>
        </w:rPr>
        <w:t xml:space="preserve">. </w:t>
      </w:r>
    </w:p>
    <w:p w14:paraId="21500F0F"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75E6674" w14:textId="77777777" w:rsidR="00B01EAE"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5.2</w:t>
      </w:r>
      <w:r w:rsidRPr="009F0902">
        <w:rPr>
          <w:rFonts w:eastAsia="Arial"/>
          <w:lang w:val="en-US" w:eastAsia="en-US" w:bidi="en-US"/>
        </w:rPr>
        <w:tab/>
      </w:r>
      <w:r w:rsidR="00B01EAE" w:rsidRPr="009F0902">
        <w:rPr>
          <w:rFonts w:eastAsia="Arial"/>
          <w:lang w:val="en-US" w:eastAsia="en-US" w:bidi="en-US"/>
        </w:rPr>
        <w:t xml:space="preserve">This agreement represents the entire understanding between the parties with respect to its subject matter </w:t>
      </w:r>
      <w:r w:rsidR="00B01EAE" w:rsidRPr="00C101A2">
        <w:rPr>
          <w:rFonts w:eastAsia="Arial"/>
          <w:noProof/>
          <w:lang w:val="en-US" w:eastAsia="en-US" w:bidi="en-US"/>
        </w:rPr>
        <w:t>and</w:t>
      </w:r>
      <w:r w:rsidR="00B01EAE" w:rsidRPr="009F0902">
        <w:rPr>
          <w:rFonts w:eastAsia="Arial"/>
          <w:lang w:val="en-US" w:eastAsia="en-US" w:bidi="en-US"/>
        </w:rPr>
        <w:t xml:space="preserve"> it may not be modified without the express written approval of the parties. Any invalid provision shall be deemed as deleted and shall not affect the validity or interpretation of the entire agreement.</w:t>
      </w:r>
    </w:p>
    <w:p w14:paraId="1B8D25DE"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0F27232" w14:textId="1C7D1EB9" w:rsidR="00B01EAE"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5.3</w:t>
      </w:r>
      <w:r w:rsidRPr="009F0902">
        <w:rPr>
          <w:rFonts w:eastAsia="Arial"/>
          <w:lang w:val="en-US" w:eastAsia="en-US" w:bidi="en-US"/>
        </w:rPr>
        <w:tab/>
      </w:r>
      <w:r w:rsidR="00B01EAE" w:rsidRPr="009F0902">
        <w:rPr>
          <w:rFonts w:eastAsia="Arial"/>
          <w:lang w:val="en-US" w:eastAsia="en-US" w:bidi="en-US"/>
        </w:rPr>
        <w:t xml:space="preserve">All amounts expressed herein and in the various </w:t>
      </w:r>
      <w:r w:rsidR="00A90F2E">
        <w:rPr>
          <w:rFonts w:eastAsia="Arial"/>
          <w:lang w:val="en-US" w:eastAsia="en-US" w:bidi="en-US"/>
        </w:rPr>
        <w:t>Appendic</w:t>
      </w:r>
      <w:r w:rsidR="00B01EAE" w:rsidRPr="009F0902">
        <w:rPr>
          <w:rFonts w:eastAsia="Arial"/>
          <w:lang w:val="en-US" w:eastAsia="en-US" w:bidi="en-US"/>
        </w:rPr>
        <w:t xml:space="preserve">es hereto are in legal tender of </w:t>
      </w:r>
      <w:r w:rsidR="00A90F2E">
        <w:rPr>
          <w:rFonts w:eastAsia="Arial"/>
          <w:lang w:val="en-US" w:eastAsia="en-US" w:bidi="en-US"/>
        </w:rPr>
        <w:t>[COUNTRY CURRENCY]</w:t>
      </w:r>
    </w:p>
    <w:p w14:paraId="401392A6" w14:textId="77777777" w:rsidR="00B01EAE" w:rsidRPr="009F0902" w:rsidRDefault="00B01E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9EDC3C5" w14:textId="77777777" w:rsidR="009A66B5" w:rsidRPr="009F0902" w:rsidRDefault="00CB50A5" w:rsidP="00B01E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5.4</w:t>
      </w:r>
      <w:r w:rsidRPr="009F0902">
        <w:rPr>
          <w:rFonts w:eastAsia="Arial"/>
          <w:lang w:val="en-US" w:eastAsia="en-US" w:bidi="en-US"/>
        </w:rPr>
        <w:tab/>
        <w:t xml:space="preserve">This Lease and the rights and obligations hereunder may not be assigned by Lessee without the prior express written consent of Lessor. </w:t>
      </w:r>
      <w:r w:rsidR="00B01EAE" w:rsidRPr="009F0902">
        <w:rPr>
          <w:rFonts w:eastAsia="Arial"/>
          <w:lang w:val="en-US" w:eastAsia="en-US" w:bidi="en-US"/>
        </w:rPr>
        <w:t xml:space="preserve">This Lease shall </w:t>
      </w:r>
      <w:r w:rsidR="00C101A2">
        <w:rPr>
          <w:rFonts w:eastAsia="Arial"/>
          <w:noProof/>
          <w:lang w:val="en-US" w:eastAsia="en-US" w:bidi="en-US"/>
        </w:rPr>
        <w:t>i</w:t>
      </w:r>
      <w:r w:rsidR="00B01EAE" w:rsidRPr="00C101A2">
        <w:rPr>
          <w:rFonts w:eastAsia="Arial"/>
          <w:noProof/>
          <w:lang w:val="en-US" w:eastAsia="en-US" w:bidi="en-US"/>
        </w:rPr>
        <w:t>nure</w:t>
      </w:r>
      <w:r w:rsidR="00B01EAE" w:rsidRPr="009F0902">
        <w:rPr>
          <w:rFonts w:eastAsia="Arial"/>
          <w:lang w:val="en-US" w:eastAsia="en-US" w:bidi="en-US"/>
        </w:rPr>
        <w:t xml:space="preserve"> to the benefit of and be binding upon Lessor and Lessee and their respective successors and permitted assigns. </w:t>
      </w:r>
      <w:r w:rsidRPr="009F0902">
        <w:rPr>
          <w:rFonts w:eastAsia="Arial"/>
          <w:lang w:val="en-US" w:eastAsia="en-US" w:bidi="en-US"/>
        </w:rPr>
        <w:t>Lessor may assign this Lease and its rights and obligations hereunder at any time in whole or in part.</w:t>
      </w:r>
    </w:p>
    <w:p w14:paraId="417C31C3"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48DCD78"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5.5</w:t>
      </w:r>
      <w:r w:rsidRPr="009F0902">
        <w:rPr>
          <w:rFonts w:eastAsia="Arial"/>
          <w:lang w:val="en-US" w:eastAsia="en-US" w:bidi="en-US"/>
        </w:rPr>
        <w:tab/>
        <w:t>Lessee acknowledges that all additional security now or hereafter held by Lessor as security for any debts or obligations of Lessee to Lessor shall secure the obligations of Lessee to Lessor under this Lease.</w:t>
      </w:r>
    </w:p>
    <w:p w14:paraId="5F10674F"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3581F10"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5.6</w:t>
      </w:r>
      <w:r w:rsidRPr="009F0902">
        <w:rPr>
          <w:rFonts w:eastAsia="Arial"/>
          <w:lang w:val="en-US" w:eastAsia="en-US" w:bidi="en-US"/>
        </w:rPr>
        <w:tab/>
        <w:t>Lessee hereby acknowledges receipt of an executed copy of this Lease.</w:t>
      </w:r>
    </w:p>
    <w:p w14:paraId="36AC68BA"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3A7F17"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2A4ED3" w14:textId="77777777" w:rsidR="009A66B5" w:rsidRPr="009F0902" w:rsidRDefault="00CB50A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t>IN WITNESS WHEREOF, each party to this agreement has caused it to be executed at [PLACE OF EXECUTION] on the date indicated above.</w:t>
      </w:r>
    </w:p>
    <w:p w14:paraId="3C1EDAB5" w14:textId="77777777" w:rsidR="009A66B5" w:rsidRPr="009F0902" w:rsidRDefault="009A66B5">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6B9145E" w14:textId="77777777" w:rsidR="009A66B5" w:rsidRPr="009F0902" w:rsidRDefault="009A66B5">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54F1FFC" w14:textId="77777777" w:rsidR="009A66B5" w:rsidRPr="009F0902" w:rsidRDefault="00CB50A5">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 xml:space="preserve">LESSOR </w:t>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t>LESSEE</w:t>
      </w:r>
    </w:p>
    <w:p w14:paraId="31B8B6B6" w14:textId="77777777" w:rsidR="009A66B5" w:rsidRPr="009F0902" w:rsidRDefault="009A66B5">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6464168" w14:textId="77777777" w:rsidR="009A66B5" w:rsidRPr="009F0902" w:rsidRDefault="009A66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47EBBB" w14:textId="77777777" w:rsidR="009A66B5" w:rsidRPr="009F0902" w:rsidRDefault="009A66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2B1A36" w14:textId="77777777" w:rsidR="009A66B5" w:rsidRPr="009F0902" w:rsidRDefault="00CB50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p>
    <w:p w14:paraId="4A9942B6"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F0902">
        <w:rPr>
          <w:rFonts w:eastAsia="Arial"/>
          <w:color w:val="000000"/>
          <w:lang w:val="en-US" w:eastAsia="en-US" w:bidi="en-US"/>
        </w:rPr>
        <w:t>Authori</w:t>
      </w:r>
      <w:r w:rsidR="00B01EAE" w:rsidRPr="009F0902">
        <w:rPr>
          <w:rFonts w:eastAsia="Arial"/>
          <w:color w:val="000000"/>
          <w:lang w:val="en-US" w:eastAsia="en-US" w:bidi="en-US"/>
        </w:rPr>
        <w:t>s</w:t>
      </w:r>
      <w:r w:rsidRPr="009F0902">
        <w:rPr>
          <w:rFonts w:eastAsia="Arial"/>
          <w:color w:val="000000"/>
          <w:lang w:val="en-US" w:eastAsia="en-US" w:bidi="en-US"/>
        </w:rPr>
        <w:t>ed Signature</w:t>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t>Authori</w:t>
      </w:r>
      <w:r w:rsidR="00B01EAE" w:rsidRPr="009F0902">
        <w:rPr>
          <w:rFonts w:eastAsia="Arial"/>
          <w:color w:val="000000"/>
          <w:lang w:val="en-US" w:eastAsia="en-US" w:bidi="en-US"/>
        </w:rPr>
        <w:t>s</w:t>
      </w:r>
      <w:r w:rsidRPr="009F0902">
        <w:rPr>
          <w:rFonts w:eastAsia="Arial"/>
          <w:color w:val="000000"/>
          <w:lang w:val="en-US" w:eastAsia="en-US" w:bidi="en-US"/>
        </w:rPr>
        <w:t>ed Signature</w:t>
      </w:r>
    </w:p>
    <w:p w14:paraId="74A129B1"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5C95985" w14:textId="64427DDC" w:rsidR="009A66B5" w:rsidRDefault="009A66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5E33D88" w14:textId="77777777" w:rsidR="00A90F2E" w:rsidRPr="009F0902" w:rsidRDefault="00A90F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87C24A5" w14:textId="77777777" w:rsidR="009A66B5" w:rsidRPr="009F0902" w:rsidRDefault="00CB50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p>
    <w:p w14:paraId="4D96CC45" w14:textId="77777777" w:rsidR="009A66B5" w:rsidRPr="009F0902" w:rsidRDefault="00CB50A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9F0902">
        <w:rPr>
          <w:rFonts w:eastAsia="Arial"/>
          <w:color w:val="000000"/>
          <w:lang w:val="en-US" w:eastAsia="en-US" w:bidi="en-US"/>
        </w:rPr>
        <w:t>Print Name and Title</w:t>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t>Print Name and Title</w:t>
      </w:r>
    </w:p>
    <w:p w14:paraId="2D27567F" w14:textId="788FE6E9" w:rsidR="009A66B5" w:rsidRDefault="00A90F2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PPENDIX</w:t>
      </w:r>
      <w:r w:rsidR="00CB50A5" w:rsidRPr="009F0902">
        <w:rPr>
          <w:rFonts w:ascii="Times New Roman" w:hAnsi="Times New Roman" w:cs="Times New Roman"/>
          <w:sz w:val="24"/>
          <w:szCs w:val="24"/>
          <w:lang w:val="en-US" w:eastAsia="en-US" w:bidi="en-US"/>
        </w:rPr>
        <w:t xml:space="preserve"> A</w:t>
      </w:r>
    </w:p>
    <w:p w14:paraId="439A7780" w14:textId="77777777" w:rsidR="000B739D" w:rsidRPr="000B739D" w:rsidRDefault="000B739D" w:rsidP="000B739D">
      <w:pPr>
        <w:rPr>
          <w:lang w:val="en-US" w:eastAsia="en-US" w:bidi="en-US"/>
        </w:rPr>
      </w:pPr>
    </w:p>
    <w:p w14:paraId="592E2166" w14:textId="77777777" w:rsidR="009A66B5" w:rsidRPr="009F0902" w:rsidRDefault="00CB50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EQUIPMENT DESCRIPTION</w:t>
      </w:r>
    </w:p>
    <w:p w14:paraId="59C42909"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5671616"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br w:type="page"/>
      </w:r>
    </w:p>
    <w:p w14:paraId="6EC71F55" w14:textId="17E730E9" w:rsidR="009A66B5" w:rsidRDefault="00A90F2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PPENDIX</w:t>
      </w:r>
      <w:r w:rsidR="00CB50A5" w:rsidRPr="009F0902">
        <w:rPr>
          <w:rFonts w:ascii="Times New Roman" w:hAnsi="Times New Roman" w:cs="Times New Roman"/>
          <w:sz w:val="24"/>
          <w:szCs w:val="24"/>
          <w:lang w:val="en-US" w:eastAsia="en-US" w:bidi="en-US"/>
        </w:rPr>
        <w:t xml:space="preserve"> B</w:t>
      </w:r>
    </w:p>
    <w:p w14:paraId="1B4C1218" w14:textId="77777777" w:rsidR="000B739D" w:rsidRPr="000B739D" w:rsidRDefault="000B739D" w:rsidP="000B739D">
      <w:pPr>
        <w:rPr>
          <w:lang w:val="en-US" w:eastAsia="en-US" w:bidi="en-US"/>
        </w:rPr>
      </w:pPr>
    </w:p>
    <w:p w14:paraId="6809FBCF" w14:textId="77777777" w:rsidR="009A66B5" w:rsidRPr="009F0902" w:rsidRDefault="00CB50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TERMS AND CONDITIONS OF LEASE</w:t>
      </w:r>
    </w:p>
    <w:p w14:paraId="620E1ED2"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C14A56" w14:textId="77777777" w:rsidR="009A66B5" w:rsidRPr="009F0902" w:rsidRDefault="00CB50A5">
      <w:pPr>
        <w:pStyle w:val="BodyTex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Warranty Limits and Disclaimer</w:t>
      </w:r>
      <w:r w:rsidRPr="009F0902">
        <w:rPr>
          <w:rFonts w:ascii="Times New Roman" w:hAnsi="Times New Roman" w:cs="Times New Roman"/>
          <w:sz w:val="24"/>
          <w:szCs w:val="24"/>
          <w:lang w:val="en-US" w:eastAsia="en-US" w:bidi="en-US"/>
        </w:rPr>
        <w:br/>
      </w:r>
      <w:r w:rsidRPr="009F0902">
        <w:rPr>
          <w:rFonts w:ascii="Times New Roman" w:hAnsi="Times New Roman" w:cs="Times New Roman"/>
          <w:sz w:val="24"/>
          <w:szCs w:val="24"/>
          <w:lang w:val="en-US" w:eastAsia="en-US" w:bidi="en-US"/>
        </w:rPr>
        <w:br/>
        <w:t xml:space="preserve">The terms and conditions set out in the Purchase </w:t>
      </w:r>
      <w:r w:rsidRPr="00C101A2">
        <w:rPr>
          <w:rFonts w:ascii="Times New Roman" w:hAnsi="Times New Roman" w:cs="Times New Roman"/>
          <w:noProof/>
          <w:sz w:val="24"/>
          <w:szCs w:val="24"/>
          <w:lang w:val="en-US" w:eastAsia="en-US" w:bidi="en-US"/>
        </w:rPr>
        <w:t>and</w:t>
      </w:r>
      <w:r w:rsidRPr="009F0902">
        <w:rPr>
          <w:rFonts w:ascii="Times New Roman" w:hAnsi="Times New Roman" w:cs="Times New Roman"/>
          <w:sz w:val="24"/>
          <w:szCs w:val="24"/>
          <w:lang w:val="en-US" w:eastAsia="en-US" w:bidi="en-US"/>
        </w:rPr>
        <w:t xml:space="preserve"> Security Agreement between [YOUR COMPANY NAME] and Lessee dated [DATE] regarding warranty limits and disclaimers with respect to the items of Equipment respectively dealt with therein are incorporated herein by reference as if herein set forth at length. Without limiting the generality of the foregoing, LESSOR HEREBY DISCLAIMS ALL EXPRESS OR IMPLIED WARRANTIES AND CONDITIONS (INCLUDING BUT NOT LIMITED TO WARRANTIES AND CONDITIONS OF MERCHANTABILITY OR FITNESS FOR A PARTICULAR PURPOSE), AND ANY AGREEMENTS, REPRESENTATIONS, AFFIRMATIONS OR WARRANTIES, WHETHER ORAL OR WRITTEN, MADE BY ANY AGENT, EMPLOYEE OR REPRESENTATIVE OF LESSOR, UNLESS SPECIFICALLY SET FORTH IN THIS PARAGRAPH OR SPECIFICALLY INCORPORATED HEREIN BY REFERENCE. </w:t>
      </w:r>
    </w:p>
    <w:p w14:paraId="5C4D9C3C" w14:textId="77777777" w:rsidR="009A66B5" w:rsidRPr="009F0902" w:rsidRDefault="009A66B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286F7F38" w14:textId="77777777" w:rsidR="009A66B5" w:rsidRPr="009F0902" w:rsidRDefault="00CB50A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LESSOR’S LIABILITY FOR ANY DEFECT IN MATERIAL OR WORKMANSHIP OF THE EQUIPMENT IS LIMITED TO THE WARRANTY SET FORTH IN THIS PARAGRAPH AND LESSOR SHALL NOT BE LIABLE FOR BREACH OF CONTRACT ARISING FROM ANY DEFECT IN MATERIAL OR WORKMANSHIP OF THE EQUIPMENT. IN NO EVENT SHALL LESSOR BE LIABLE FOR LOSSES BASED UPON DOWNTIME, OVERHEAD, LOST LABOUR, DAMAGES TO MACHINERY, SPOILAGE, LOST PRODUCTION OR PROFITS OR CONSEQUENTIAL DAMAGES OF ANY KIND ARISING OUT OF OR IN CONNECTION WITH THIS TRANSACTION. LESSOR SHALL NOT BE LIABLE FOR ANY OTHER FAILURES OR DEFECTS. Except as expressly provided above, Lessee agrees that Lessor has not given any express or implied representation or warranty as to the design, merchantability, suitability, durability or condition of the Equipment and the doctrine of fundamental breach shall have no application to this Lease.</w:t>
      </w:r>
    </w:p>
    <w:p w14:paraId="58703D84" w14:textId="77777777" w:rsidR="009A66B5" w:rsidRPr="009F0902" w:rsidRDefault="009A66B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4F4D74E"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2.</w:t>
      </w:r>
      <w:r w:rsidRPr="009F0902">
        <w:rPr>
          <w:rFonts w:eastAsia="Arial"/>
          <w:lang w:val="en-US" w:eastAsia="en-US" w:bidi="en-US"/>
        </w:rPr>
        <w:tab/>
        <w:t>Equipment Owned by Lessor</w:t>
      </w:r>
      <w:r w:rsidRPr="009F0902">
        <w:rPr>
          <w:rFonts w:eastAsia="Arial"/>
          <w:lang w:val="en-US" w:eastAsia="en-US" w:bidi="en-US"/>
        </w:rPr>
        <w:br/>
      </w:r>
      <w:r w:rsidRPr="009F0902">
        <w:rPr>
          <w:rFonts w:eastAsia="Arial"/>
          <w:lang w:val="en-US" w:eastAsia="en-US" w:bidi="en-US"/>
        </w:rPr>
        <w:br/>
        <w:t xml:space="preserve">This Lease is one of leasing only </w:t>
      </w:r>
      <w:r w:rsidRPr="00C101A2">
        <w:rPr>
          <w:rFonts w:eastAsia="Arial"/>
          <w:noProof/>
          <w:lang w:val="en-US" w:eastAsia="en-US" w:bidi="en-US"/>
        </w:rPr>
        <w:t>and</w:t>
      </w:r>
      <w:r w:rsidRPr="009F0902">
        <w:rPr>
          <w:rFonts w:eastAsia="Arial"/>
          <w:lang w:val="en-US" w:eastAsia="en-US" w:bidi="en-US"/>
        </w:rPr>
        <w:t xml:space="preserve"> Lessee shall not have or acquire any right, title or interest in or to the Equipment, which shall remain with Lessor, except the right of Lessee and its competent employees to use or operate the Equipment as provided herein. Lessee hereby expressly waives any rights, benefits or protection given to it by the laws, present or future, of any jurisdiction, in </w:t>
      </w:r>
      <w:r w:rsidRPr="00C101A2">
        <w:rPr>
          <w:rFonts w:eastAsia="Arial"/>
          <w:noProof/>
          <w:lang w:val="en-US" w:eastAsia="en-US" w:bidi="en-US"/>
        </w:rPr>
        <w:t>favo</w:t>
      </w:r>
      <w:r w:rsidR="00C101A2">
        <w:rPr>
          <w:rFonts w:eastAsia="Arial"/>
          <w:noProof/>
          <w:lang w:val="en-US" w:eastAsia="en-US" w:bidi="en-US"/>
        </w:rPr>
        <w:t>u</w:t>
      </w:r>
      <w:r w:rsidRPr="00C101A2">
        <w:rPr>
          <w:rFonts w:eastAsia="Arial"/>
          <w:noProof/>
          <w:lang w:val="en-US" w:eastAsia="en-US" w:bidi="en-US"/>
        </w:rPr>
        <w:t>r</w:t>
      </w:r>
      <w:r w:rsidRPr="009F0902">
        <w:rPr>
          <w:rFonts w:eastAsia="Arial"/>
          <w:lang w:val="en-US" w:eastAsia="en-US" w:bidi="en-US"/>
        </w:rPr>
        <w:t xml:space="preserve"> of conditional sales lessees or bailees.</w:t>
      </w:r>
    </w:p>
    <w:p w14:paraId="1FF4A9D3"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823B901"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3.</w:t>
      </w:r>
      <w:r w:rsidRPr="009F0902">
        <w:rPr>
          <w:rFonts w:eastAsia="Arial"/>
          <w:lang w:val="en-US" w:eastAsia="en-US" w:bidi="en-US"/>
        </w:rPr>
        <w:tab/>
        <w:t>Loss or Damage to Equipment</w:t>
      </w:r>
      <w:r w:rsidRPr="009F0902">
        <w:rPr>
          <w:rFonts w:eastAsia="Arial"/>
          <w:lang w:val="en-US" w:eastAsia="en-US" w:bidi="en-US"/>
        </w:rPr>
        <w:br/>
      </w:r>
      <w:r w:rsidRPr="009F0902">
        <w:rPr>
          <w:rFonts w:eastAsia="Arial"/>
          <w:lang w:val="en-US" w:eastAsia="en-US" w:bidi="en-US"/>
        </w:rPr>
        <w:br/>
        <w:t>Lessee assumes the entire risk of loss of or damage to the Equipment from any cause whatsoever. No loss or damage to the Equipment or any part thereof shall affect or impair the obligations of Lessee hereunder which shall continue in full force and effect.</w:t>
      </w:r>
    </w:p>
    <w:p w14:paraId="5D7D1B6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920A0D"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4.</w:t>
      </w:r>
      <w:r w:rsidRPr="009F0902">
        <w:rPr>
          <w:rFonts w:eastAsia="Arial"/>
          <w:lang w:val="en-US" w:eastAsia="en-US" w:bidi="en-US"/>
        </w:rPr>
        <w:tab/>
        <w:t>No Sublease or Assignment of Lease by Lessee</w:t>
      </w:r>
      <w:r w:rsidRPr="009F0902">
        <w:rPr>
          <w:rFonts w:eastAsia="Arial"/>
          <w:lang w:val="en-US" w:eastAsia="en-US" w:bidi="en-US"/>
        </w:rPr>
        <w:br/>
      </w:r>
      <w:r w:rsidRPr="009F0902">
        <w:rPr>
          <w:rFonts w:eastAsia="Arial"/>
          <w:lang w:val="en-US" w:eastAsia="en-US" w:bidi="en-US"/>
        </w:rPr>
        <w:br/>
        <w:t>Lessee shall not transfer, deliver up possession of, or sublet the Equipment and this Lease and the rights and obligations thereunder shall not be assignable by Lessee without the written consent of the Lessor, which consent may not be unreasonably withheld. Lessor may at any time, whether with or without notice to Lessee, assign, pledge, mortgage, transfer or otherwise dispose of, either in whole or in part, its rights hereunder.</w:t>
      </w:r>
    </w:p>
    <w:p w14:paraId="34986C51"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6801FDD"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5.</w:t>
      </w:r>
      <w:r w:rsidRPr="009F0902">
        <w:rPr>
          <w:rFonts w:eastAsia="Arial"/>
          <w:lang w:val="en-US" w:eastAsia="en-US" w:bidi="en-US"/>
        </w:rPr>
        <w:tab/>
        <w:t>Maintenance and Inspection of Equipment</w:t>
      </w:r>
      <w:r w:rsidRPr="009F0902">
        <w:rPr>
          <w:rFonts w:eastAsia="Arial"/>
          <w:lang w:val="en-US" w:eastAsia="en-US" w:bidi="en-US"/>
        </w:rPr>
        <w:br/>
      </w:r>
      <w:r w:rsidRPr="009F0902">
        <w:rPr>
          <w:rFonts w:eastAsia="Arial"/>
          <w:lang w:val="en-US" w:eastAsia="en-US" w:bidi="en-US"/>
        </w:rPr>
        <w:br/>
        <w:t>Lessee shall at all times and at Lessee’s own expense keep the Equipment in good and efficient working order and repair and shall furnish any and all parts, mechanisms and devices required to keep the Equipment in good mechanical and working order. Lessor, its employees and/or agents shall at all times have access to the Equipment for the purpose of inspecting it. Lessee shall not, without the prior written consent of the Lessor, make any alterations, additions or improvements to the Equipment. All such alterations or improvements so made shall belong to and remain the property of Lessor.</w:t>
      </w:r>
    </w:p>
    <w:p w14:paraId="0C53433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1467E54"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6.</w:t>
      </w:r>
      <w:r w:rsidRPr="009F0902">
        <w:rPr>
          <w:rFonts w:eastAsia="Arial"/>
          <w:lang w:val="en-US" w:eastAsia="en-US" w:bidi="en-US"/>
        </w:rPr>
        <w:tab/>
        <w:t>Compliance by Lessee With All laws, Ordinances, Etc.</w:t>
      </w:r>
      <w:r w:rsidRPr="009F0902">
        <w:rPr>
          <w:rFonts w:eastAsia="Arial"/>
          <w:lang w:val="en-US" w:eastAsia="en-US" w:bidi="en-US"/>
        </w:rPr>
        <w:br/>
      </w:r>
      <w:r w:rsidRPr="009F0902">
        <w:rPr>
          <w:rFonts w:eastAsia="Arial"/>
          <w:lang w:val="en-US" w:eastAsia="en-US" w:bidi="en-US"/>
        </w:rPr>
        <w:br/>
        <w:t>Lessee shall comply with and conform to all laws, ordinances and regulations, present or future, in any way relating to the ownership, possession, use or maintenance of the Equipment throughout the term of this Lease and to the full and complete exoneration from liability of Lessor. Lessor shall not be liable for any special or consequential damages as a result of any act or omission of Lessor under this Lease.</w:t>
      </w:r>
    </w:p>
    <w:p w14:paraId="38694531"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9903933"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7.</w:t>
      </w:r>
      <w:r w:rsidRPr="009F0902">
        <w:rPr>
          <w:rFonts w:eastAsia="Arial"/>
          <w:lang w:val="en-US" w:eastAsia="en-US" w:bidi="en-US"/>
        </w:rPr>
        <w:tab/>
        <w:t xml:space="preserve">Equipment to be Kept Free of Levies, Privileges, Liens, Charges, Etc. </w:t>
      </w:r>
      <w:r w:rsidRPr="009F0902">
        <w:rPr>
          <w:rFonts w:eastAsia="Arial"/>
          <w:lang w:val="en-US" w:eastAsia="en-US" w:bidi="en-US"/>
        </w:rPr>
        <w:br/>
      </w:r>
      <w:r w:rsidRPr="009F0902">
        <w:rPr>
          <w:rFonts w:eastAsia="Arial"/>
          <w:lang w:val="en-US" w:eastAsia="en-US" w:bidi="en-US"/>
        </w:rPr>
        <w:br/>
        <w:t>Lessee shall keep the Equipment free of levies, privileges, liens and encumbrances and shall pay all</w:t>
      </w:r>
      <w:r w:rsidR="0082115B">
        <w:rPr>
          <w:rFonts w:eastAsia="Arial"/>
          <w:lang w:val="en-US" w:eastAsia="en-US" w:bidi="en-US"/>
        </w:rPr>
        <w:t xml:space="preserve"> licence </w:t>
      </w:r>
      <w:r w:rsidRPr="009F0902">
        <w:rPr>
          <w:rFonts w:eastAsia="Arial"/>
          <w:lang w:val="en-US" w:eastAsia="en-US" w:bidi="en-US"/>
        </w:rPr>
        <w:t>fees, registration fees, assessments, charges and taxes (</w:t>
      </w:r>
      <w:r w:rsidR="00C101A2">
        <w:rPr>
          <w:rFonts w:eastAsia="Arial"/>
          <w:lang w:val="en-US" w:eastAsia="en-US" w:bidi="en-US"/>
        </w:rPr>
        <w:t>STATE/PROVINCIAL</w:t>
      </w:r>
      <w:r w:rsidRPr="009F0902">
        <w:rPr>
          <w:rFonts w:eastAsia="Arial"/>
          <w:lang w:val="en-US" w:eastAsia="en-US" w:bidi="en-US"/>
        </w:rPr>
        <w:t xml:space="preserve"> ) which may be levied or assessed, directly or indirectly, against or on account of the Equipment or any interest thereon or use thereof. This Lease is a net lease and every cost or expense existing or arising with respect to the Equipment or Lessee’s lease, possession or use thereof and all Taxes shall be borne by the Lessee. If Lessee </w:t>
      </w:r>
      <w:r w:rsidRPr="00C101A2">
        <w:rPr>
          <w:rFonts w:eastAsia="Arial"/>
          <w:noProof/>
          <w:lang w:val="en-US" w:eastAsia="en-US" w:bidi="en-US"/>
        </w:rPr>
        <w:t>shall fail</w:t>
      </w:r>
      <w:r w:rsidRPr="009F0902">
        <w:rPr>
          <w:rFonts w:eastAsia="Arial"/>
          <w:lang w:val="en-US" w:eastAsia="en-US" w:bidi="en-US"/>
        </w:rPr>
        <w:t xml:space="preserve"> to pay such</w:t>
      </w:r>
      <w:r w:rsidR="0082115B">
        <w:rPr>
          <w:rFonts w:eastAsia="Arial"/>
          <w:lang w:val="en-US" w:eastAsia="en-US" w:bidi="en-US"/>
        </w:rPr>
        <w:t xml:space="preserve"> licence </w:t>
      </w:r>
      <w:r w:rsidRPr="009F0902">
        <w:rPr>
          <w:rFonts w:eastAsia="Arial"/>
          <w:lang w:val="en-US" w:eastAsia="en-US" w:bidi="en-US"/>
        </w:rPr>
        <w:t>fees, registration fees, assessments, charges or Taxes, Lessor may pay the same, in which event the cost thereof shall be forthwith due and payable by Lessee.</w:t>
      </w:r>
    </w:p>
    <w:p w14:paraId="6CEF2F8B"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EFFD56B"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8.</w:t>
      </w:r>
      <w:r w:rsidRPr="009F0902">
        <w:rPr>
          <w:rFonts w:eastAsia="Arial"/>
          <w:lang w:val="en-US" w:eastAsia="en-US" w:bidi="en-US"/>
        </w:rPr>
        <w:tab/>
        <w:t>Indemnification of Lessor by Lessee</w:t>
      </w:r>
      <w:r w:rsidRPr="009F0902">
        <w:rPr>
          <w:rFonts w:eastAsia="Arial"/>
          <w:lang w:val="en-US" w:eastAsia="en-US" w:bidi="en-US"/>
        </w:rPr>
        <w:br/>
      </w:r>
      <w:r w:rsidRPr="009F0902">
        <w:rPr>
          <w:rFonts w:eastAsia="Arial"/>
          <w:lang w:val="en-US" w:eastAsia="en-US" w:bidi="en-US"/>
        </w:rPr>
        <w:br/>
        <w:t>Lessee hereby indemnifies Lessor against and holds Lessor harmless from any and all claims, actions, suits, proceedings, costs, expenses, damages and liabilities, including legal fees, arising out of or connected with or resulting from the Equipment, including, without limitation, the manufacture, selection, delivery, installation, possession, use, operation or return of the Equipment or otherwise on account of any personal injury or death or damage to property occasioned by the Equipment or the negligence of the employees; servants or agents of Lessee or Lessor, or on account of any infringement or alleged infringement of any patent of any third party, resulting from or relating to the Lessee’s operation of the Equipment or the product of such operation.</w:t>
      </w:r>
      <w:r w:rsidRPr="009F0902">
        <w:rPr>
          <w:rFonts w:eastAsia="Arial"/>
          <w:lang w:val="en-US" w:eastAsia="en-US" w:bidi="en-US"/>
        </w:rPr>
        <w:br/>
      </w:r>
    </w:p>
    <w:p w14:paraId="27AB2F55"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9.</w:t>
      </w:r>
      <w:r w:rsidRPr="009F0902">
        <w:rPr>
          <w:rFonts w:eastAsia="Arial"/>
          <w:lang w:val="en-US" w:eastAsia="en-US" w:bidi="en-US"/>
        </w:rPr>
        <w:tab/>
        <w:t>Insurance</w:t>
      </w:r>
      <w:r w:rsidRPr="009F0902">
        <w:rPr>
          <w:rFonts w:eastAsia="Arial"/>
          <w:lang w:val="en-US" w:eastAsia="en-US" w:bidi="en-US"/>
        </w:rPr>
        <w:br/>
      </w:r>
      <w:r w:rsidRPr="009F0902">
        <w:rPr>
          <w:rFonts w:eastAsia="Arial"/>
          <w:lang w:val="en-US" w:eastAsia="en-US" w:bidi="en-US"/>
        </w:rPr>
        <w:br/>
        <w:t xml:space="preserve">Lessee shall, at its sole expense, place and maintain as and from the date hereof, in a form and with coverage and limits acceptable to Lessor: (a)  “all risks” insurance against the loss or theft of or damage to the Equipment for the full replacement value thereof naming Lessor as loss payee, and (b) public liability and property damage insurance naming Lessor as additional insured, covering any liability </w:t>
      </w:r>
      <w:commentRangeStart w:id="3"/>
      <w:r w:rsidRPr="0082115B">
        <w:rPr>
          <w:rFonts w:eastAsia="Arial"/>
          <w:i/>
          <w:lang w:val="en-US" w:eastAsia="en-US" w:bidi="en-US"/>
        </w:rPr>
        <w:t>in re</w:t>
      </w:r>
      <w:commentRangeEnd w:id="3"/>
      <w:r w:rsidR="0082115B">
        <w:rPr>
          <w:rStyle w:val="CommentReference"/>
        </w:rPr>
        <w:commentReference w:id="3"/>
      </w:r>
      <w:r w:rsidRPr="009F0902">
        <w:rPr>
          <w:rFonts w:eastAsia="Arial"/>
          <w:lang w:val="en-US" w:eastAsia="en-US" w:bidi="en-US"/>
        </w:rPr>
        <w:t>spect of the use, operation, possession or ownership of the Equipment. Such insurance policy shall contain a provision prohibiting termination of the policy except upon thirty days’ notice by the insurer to Lessor. However, any insurance coverage required hereunder by Lessee shall in no manner restrict or limit the liabilities assumed by Lessee hereunder. Lessee shall furnish to Lessor certified copies or certificates of the said insurance policies. Any insurance proceeds for damage to or destruction of the Equipment shall be paid to Lessor and applied towards satisfaction of Lessee’s payment obligations hereunder. In any event, Lessee shall assume the entire risk of, and shall indemnify Lessor for, any loss of or damage to the Equipment.</w:t>
      </w:r>
    </w:p>
    <w:p w14:paraId="6D4391F7"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4439283"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0.</w:t>
      </w:r>
      <w:r w:rsidRPr="009F0902">
        <w:rPr>
          <w:rFonts w:eastAsia="Arial"/>
          <w:lang w:val="en-US" w:eastAsia="en-US" w:bidi="en-US"/>
        </w:rPr>
        <w:tab/>
        <w:t>Equipment to Remain Personal Property</w:t>
      </w:r>
      <w:r w:rsidRPr="009F0902">
        <w:rPr>
          <w:rFonts w:eastAsia="Arial"/>
          <w:lang w:val="en-US" w:eastAsia="en-US" w:bidi="en-US"/>
        </w:rPr>
        <w:br/>
      </w:r>
      <w:r w:rsidRPr="009F0902">
        <w:rPr>
          <w:rFonts w:eastAsia="Arial"/>
          <w:lang w:val="en-US" w:eastAsia="en-US" w:bidi="en-US"/>
        </w:rPr>
        <w:br/>
        <w:t>The Equipment shall at all times during the term of this Lease be and remain personal or movable property, regardless of the manner in which it may be attached to any real estate. Lessee shall</w:t>
      </w:r>
      <w:r w:rsidR="0082115B">
        <w:rPr>
          <w:rFonts w:eastAsia="Arial"/>
          <w:lang w:val="en-US" w:eastAsia="en-US" w:bidi="en-US"/>
        </w:rPr>
        <w:t xml:space="preserve"> instal </w:t>
      </w:r>
      <w:r w:rsidRPr="009F0902">
        <w:rPr>
          <w:rFonts w:eastAsia="Arial"/>
          <w:lang w:val="en-US" w:eastAsia="en-US" w:bidi="en-US"/>
        </w:rPr>
        <w:t>the Equipment in a manner which will permit its removal without material injury to the place of installation. Lessee shall be responsible for any damages done to any real or movable property, building or structure by the removal of the Equipment and shall indemnify and save Lessor harmless therefrom.</w:t>
      </w:r>
    </w:p>
    <w:p w14:paraId="3F588714"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242DBCA"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1.</w:t>
      </w:r>
      <w:r w:rsidRPr="009F0902">
        <w:rPr>
          <w:rFonts w:eastAsia="Arial"/>
          <w:lang w:val="en-US" w:eastAsia="en-US" w:bidi="en-US"/>
        </w:rPr>
        <w:tab/>
        <w:t>Remedies on Default</w:t>
      </w:r>
      <w:r w:rsidRPr="009F0902">
        <w:rPr>
          <w:rFonts w:eastAsia="Arial"/>
          <w:lang w:val="en-US" w:eastAsia="en-US" w:bidi="en-US"/>
        </w:rPr>
        <w:br/>
      </w:r>
      <w:r w:rsidRPr="009F0902">
        <w:rPr>
          <w:rFonts w:eastAsia="Arial"/>
          <w:lang w:val="en-US" w:eastAsia="en-US" w:bidi="en-US"/>
        </w:rPr>
        <w:br/>
        <w:t>Upon the happening of any event of default hereunder, Lessor shall be entitled at any time thereafter to do any one or more of the following without prejudice to any other right it may have against Lessee:</w:t>
      </w:r>
      <w:r w:rsidRPr="009F0902">
        <w:rPr>
          <w:rFonts w:eastAsia="Arial"/>
          <w:lang w:val="en-US" w:eastAsia="en-US" w:bidi="en-US"/>
        </w:rPr>
        <w:br/>
      </w:r>
    </w:p>
    <w:p w14:paraId="19F69FD7" w14:textId="2047B407"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1.1</w:t>
      </w:r>
      <w:r>
        <w:rPr>
          <w:rFonts w:eastAsia="Arial"/>
          <w:lang w:val="en-US" w:eastAsia="en-US" w:bidi="en-US"/>
        </w:rPr>
        <w:tab/>
      </w:r>
      <w:r w:rsidR="00CB50A5" w:rsidRPr="009F0902">
        <w:rPr>
          <w:rFonts w:eastAsia="Arial"/>
          <w:lang w:val="en-US" w:eastAsia="en-US" w:bidi="en-US"/>
        </w:rPr>
        <w:t>make such payments or take such steps as may be necessary to remedy the default and, upon demand, recover such payments and Lessor’s costs incurred from Lessee together with any other sums then due and payable under this Lease;</w:t>
      </w:r>
    </w:p>
    <w:p w14:paraId="255EAB36"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BDB019F" w14:textId="7B05A58A"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1.2</w:t>
      </w:r>
      <w:r w:rsidR="00CB50A5" w:rsidRPr="009F0902">
        <w:rPr>
          <w:rFonts w:eastAsia="Arial"/>
          <w:lang w:val="en-US" w:eastAsia="en-US" w:bidi="en-US"/>
        </w:rPr>
        <w:tab/>
        <w:t>terminate this Lease and take possession of the Equipment without demand or notice wherever it may be located and sell, lease or otherwise dispose of the Equipment upon such terms and conditions as Lessor may deem fit;</w:t>
      </w:r>
    </w:p>
    <w:p w14:paraId="5BDA03C8"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5CFF363" w14:textId="2F8870F5" w:rsidR="009A66B5" w:rsidRPr="009F0902" w:rsidRDefault="000B739D">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1.3</w:t>
      </w:r>
      <w:r w:rsidR="00CB50A5" w:rsidRPr="009F0902">
        <w:rPr>
          <w:rFonts w:ascii="Times New Roman" w:hAnsi="Times New Roman" w:cs="Times New Roman"/>
          <w:sz w:val="24"/>
          <w:szCs w:val="24"/>
          <w:lang w:val="en-US" w:eastAsia="en-US" w:bidi="en-US"/>
        </w:rPr>
        <w:tab/>
        <w:t xml:space="preserve">recover, as damages for the loss of the bargain and not as a penalty and in lieu of any further claim for periodic rent accruing from and after the date of such termination, a sum, with respect to the Equipment, which represents the excess of the present worth, at the date of such termination, of all rents for the Equipment which would otherwise have accrued hereunder from the date of such termination to the end of the term of this Lease over the then present worth of the then fair market value of the Equipment for such period computed by discounting from the end of such term to the date of such termination rentals which the Lessor reasonably estimates to be obtainable for the use of the Equipment during such period, such present worth to be computed in each case </w:t>
      </w:r>
      <w:r w:rsidR="00CB50A5" w:rsidRPr="00C101A2">
        <w:rPr>
          <w:rFonts w:ascii="Times New Roman" w:hAnsi="Times New Roman" w:cs="Times New Roman"/>
          <w:noProof/>
          <w:sz w:val="24"/>
          <w:szCs w:val="24"/>
          <w:lang w:val="en-US" w:eastAsia="en-US" w:bidi="en-US"/>
        </w:rPr>
        <w:t>on a basis of</w:t>
      </w:r>
      <w:r w:rsidR="00CB50A5" w:rsidRPr="009F0902">
        <w:rPr>
          <w:rFonts w:ascii="Times New Roman" w:hAnsi="Times New Roman" w:cs="Times New Roman"/>
          <w:sz w:val="24"/>
          <w:szCs w:val="24"/>
          <w:lang w:val="en-US" w:eastAsia="en-US" w:bidi="en-US"/>
        </w:rPr>
        <w:t xml:space="preserve"> a [PERCENTAGE %] per annum discount, compounded from the respective dates on which the rents would have been payable hereunder had this Lease not been terminated;</w:t>
      </w:r>
    </w:p>
    <w:p w14:paraId="25B8EDBD"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2853E28" w14:textId="1ED7E0CB"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1.4</w:t>
      </w:r>
      <w:r w:rsidR="00CB50A5" w:rsidRPr="009F0902">
        <w:rPr>
          <w:rFonts w:eastAsia="Arial"/>
          <w:lang w:val="en-US" w:eastAsia="en-US" w:bidi="en-US"/>
        </w:rPr>
        <w:tab/>
        <w:t>recover any damages and expenses which the Lessor shall have sustained by reason of the Lessee’s breach of this lease, including but not limited to reasonable sum fees of legal counsel and such expenses as shall be expended or incurred in the seizure, dismantling, rigging, transportation, storage, reassembly, refurbishing, rental or sale of the Equipment;</w:t>
      </w:r>
    </w:p>
    <w:p w14:paraId="0CAE5DD9"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8531517" w14:textId="5AF4B209"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1.5</w:t>
      </w:r>
      <w:r w:rsidR="00CB50A5" w:rsidRPr="009F0902">
        <w:rPr>
          <w:rFonts w:eastAsia="Arial"/>
          <w:lang w:val="en-US" w:eastAsia="en-US" w:bidi="en-US"/>
        </w:rPr>
        <w:tab/>
        <w:t xml:space="preserve">upon notice to Lessee, or the agent of Lessee and without terminating the Lease and with or without taking possession of the Equipment, lease the Equipment to any other party for such rental payments and for such period as Lessor may deem fit and receive such rental payments and apply them against any monies payable or </w:t>
      </w:r>
      <w:r w:rsidR="00CB50A5" w:rsidRPr="00C101A2">
        <w:rPr>
          <w:rFonts w:eastAsia="Arial"/>
          <w:noProof/>
          <w:lang w:val="en-US" w:eastAsia="en-US" w:bidi="en-US"/>
        </w:rPr>
        <w:t>to</w:t>
      </w:r>
      <w:r w:rsidR="00CB50A5" w:rsidRPr="009F0902">
        <w:rPr>
          <w:rFonts w:eastAsia="Arial"/>
          <w:lang w:val="en-US" w:eastAsia="en-US" w:bidi="en-US"/>
        </w:rPr>
        <w:t xml:space="preserve"> become payable by Lessee under this Lease;</w:t>
      </w:r>
    </w:p>
    <w:p w14:paraId="465CE33B"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4861A09" w14:textId="32DD7DC1"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1.6</w:t>
      </w:r>
      <w:r w:rsidR="00CB50A5" w:rsidRPr="009F0902">
        <w:rPr>
          <w:rFonts w:eastAsia="Arial"/>
          <w:lang w:val="en-US" w:eastAsia="en-US" w:bidi="en-US"/>
        </w:rPr>
        <w:tab/>
        <w:t>exercise any other right it may have by law or equity against Lessee.</w:t>
      </w:r>
      <w:r w:rsidR="00CB50A5" w:rsidRPr="009F0902">
        <w:rPr>
          <w:rFonts w:eastAsia="Arial"/>
          <w:lang w:val="en-US" w:eastAsia="en-US" w:bidi="en-US"/>
        </w:rPr>
        <w:br/>
      </w:r>
    </w:p>
    <w:p w14:paraId="57A1AFAC" w14:textId="77777777" w:rsidR="009A66B5" w:rsidRPr="009F0902" w:rsidRDefault="00CB50A5">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9F0902">
        <w:rPr>
          <w:rFonts w:eastAsia="Arial"/>
          <w:lang w:val="en-US" w:eastAsia="en-US" w:bidi="en-US"/>
        </w:rPr>
        <w:t>Events of Default</w:t>
      </w:r>
      <w:r w:rsidRPr="009F0902">
        <w:rPr>
          <w:rFonts w:eastAsia="Arial"/>
          <w:lang w:val="en-US" w:eastAsia="en-US" w:bidi="en-US"/>
        </w:rPr>
        <w:br/>
      </w:r>
      <w:r w:rsidRPr="009F0902">
        <w:rPr>
          <w:rFonts w:eastAsia="Arial"/>
          <w:lang w:val="en-US" w:eastAsia="en-US" w:bidi="en-US"/>
        </w:rPr>
        <w:br/>
        <w:t>Any of the following shall each constitute an event of default:</w:t>
      </w:r>
    </w:p>
    <w:p w14:paraId="70DD429B" w14:textId="77777777" w:rsidR="009A66B5" w:rsidRPr="009F0902" w:rsidRDefault="009A66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3512E70" w14:textId="387B13EB"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2.1</w:t>
      </w:r>
      <w:r w:rsidR="00CB50A5" w:rsidRPr="009F0902">
        <w:rPr>
          <w:rFonts w:eastAsia="Arial"/>
          <w:lang w:val="en-US" w:eastAsia="en-US" w:bidi="en-US"/>
        </w:rPr>
        <w:tab/>
        <w:t xml:space="preserve">the failure of Lessee to pay any </w:t>
      </w:r>
      <w:r w:rsidR="00CB50A5" w:rsidRPr="00C101A2">
        <w:rPr>
          <w:rFonts w:eastAsia="Arial"/>
          <w:noProof/>
          <w:lang w:val="en-US" w:eastAsia="en-US" w:bidi="en-US"/>
        </w:rPr>
        <w:t>instalment</w:t>
      </w:r>
      <w:r w:rsidR="00CB50A5" w:rsidRPr="009F0902">
        <w:rPr>
          <w:rFonts w:eastAsia="Arial"/>
          <w:lang w:val="en-US" w:eastAsia="en-US" w:bidi="en-US"/>
        </w:rPr>
        <w:t xml:space="preserve"> of the rental payment or any other sum due under the terms of this Lease;</w:t>
      </w:r>
    </w:p>
    <w:p w14:paraId="0C6F81E4"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CD6BD67" w14:textId="042ED482"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2.2</w:t>
      </w:r>
      <w:r w:rsidR="00CB50A5" w:rsidRPr="009F0902">
        <w:rPr>
          <w:rFonts w:eastAsia="Arial"/>
          <w:lang w:val="en-US" w:eastAsia="en-US" w:bidi="en-US"/>
        </w:rPr>
        <w:tab/>
        <w:t>the breach of any covenant or condition contained in this Lease;</w:t>
      </w:r>
    </w:p>
    <w:p w14:paraId="452CED63"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79BC80D" w14:textId="4851C5BF"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2.3</w:t>
      </w:r>
      <w:r w:rsidR="00CB50A5" w:rsidRPr="009F0902">
        <w:rPr>
          <w:rFonts w:eastAsia="Arial"/>
          <w:lang w:val="en-US" w:eastAsia="en-US" w:bidi="en-US"/>
        </w:rPr>
        <w:tab/>
        <w:t>the termination, liquidation, sale or cessation of the Lessee’s business;</w:t>
      </w:r>
    </w:p>
    <w:p w14:paraId="5E5699CD" w14:textId="77777777" w:rsidR="009A66B5" w:rsidRPr="009F0902" w:rsidRDefault="009A66B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3B5729B6" w14:textId="193536A4" w:rsidR="009A66B5" w:rsidRPr="009F0902" w:rsidRDefault="000B739D">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2.4</w:t>
      </w:r>
      <w:r w:rsidR="00CB50A5" w:rsidRPr="009F0902">
        <w:rPr>
          <w:rFonts w:ascii="Times New Roman" w:hAnsi="Times New Roman" w:cs="Times New Roman"/>
          <w:sz w:val="24"/>
          <w:szCs w:val="24"/>
          <w:lang w:val="en-US" w:eastAsia="en-US" w:bidi="en-US"/>
        </w:rPr>
        <w:tab/>
        <w:t>the subjection of the Equipment to any lien, levy, privilege, hypothec or other secured right or any seizure or attachment;</w:t>
      </w:r>
    </w:p>
    <w:p w14:paraId="19E7F599"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2C5B72F" w14:textId="2004F121"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2.5</w:t>
      </w:r>
      <w:r w:rsidR="00CB50A5" w:rsidRPr="009F0902">
        <w:rPr>
          <w:rFonts w:eastAsia="Arial"/>
          <w:lang w:val="en-US" w:eastAsia="en-US" w:bidi="en-US"/>
        </w:rPr>
        <w:tab/>
        <w:t>any assignment by Lessee for the benefit of its creditors;</w:t>
      </w:r>
    </w:p>
    <w:p w14:paraId="261186A7"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96782D2" w14:textId="53DF27A9"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2.6</w:t>
      </w:r>
      <w:r w:rsidR="00CB50A5" w:rsidRPr="009F0902">
        <w:rPr>
          <w:rFonts w:eastAsia="Arial"/>
          <w:lang w:val="en-US" w:eastAsia="en-US" w:bidi="en-US"/>
        </w:rPr>
        <w:tab/>
        <w:t>the admission of Lessee in writing of its inability to pay its debts generally as they become due;</w:t>
      </w:r>
    </w:p>
    <w:p w14:paraId="63127712"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66EE400" w14:textId="06DEF691" w:rsidR="009A66B5" w:rsidRPr="009F0902" w:rsidRDefault="000B73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12.7</w:t>
      </w:r>
      <w:r w:rsidR="00CB50A5" w:rsidRPr="009F0902">
        <w:rPr>
          <w:rFonts w:eastAsia="Arial"/>
          <w:lang w:val="en-US" w:eastAsia="en-US" w:bidi="en-US"/>
        </w:rPr>
        <w:tab/>
        <w:t>the appointment of a receiver, trustee or similar official for Lessee or for any of its property;</w:t>
      </w:r>
    </w:p>
    <w:p w14:paraId="772DB481"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F72B745" w14:textId="778301F9" w:rsidR="009A66B5" w:rsidRPr="000B739D" w:rsidRDefault="00CB50A5" w:rsidP="000B739D">
      <w:pPr>
        <w:pStyle w:val="ListParagraph"/>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rPr>
          <w:rFonts w:eastAsia="Arial"/>
          <w:lang w:val="en-US" w:eastAsia="en-US" w:bidi="en-US"/>
        </w:rPr>
      </w:pPr>
      <w:r w:rsidRPr="000B739D">
        <w:rPr>
          <w:rFonts w:eastAsia="Arial"/>
          <w:lang w:val="en-US" w:eastAsia="en-US" w:bidi="en-US"/>
        </w:rPr>
        <w:t>the filing by or against Lessee of a petition in bankruptcy or petition for the</w:t>
      </w:r>
      <w:r w:rsidR="0082115B" w:rsidRPr="000B739D">
        <w:rPr>
          <w:rFonts w:eastAsia="Arial"/>
          <w:lang w:val="en-US" w:eastAsia="en-US" w:bidi="en-US"/>
        </w:rPr>
        <w:t xml:space="preserve"> reorganisation </w:t>
      </w:r>
      <w:r w:rsidRPr="000B739D">
        <w:rPr>
          <w:rFonts w:eastAsia="Arial"/>
          <w:lang w:val="en-US" w:eastAsia="en-US" w:bidi="en-US"/>
        </w:rPr>
        <w:t xml:space="preserve">or liquidation of Lessee under any </w:t>
      </w:r>
      <w:r w:rsidR="00C101A2" w:rsidRPr="000B739D">
        <w:rPr>
          <w:rFonts w:eastAsia="Arial"/>
          <w:lang w:val="en-US" w:eastAsia="en-US" w:bidi="en-US"/>
        </w:rPr>
        <w:t>[STATE/PROVINCIAL]</w:t>
      </w:r>
      <w:r w:rsidRPr="000B739D">
        <w:rPr>
          <w:rFonts w:eastAsia="Arial"/>
          <w:lang w:val="en-US" w:eastAsia="en-US" w:bidi="en-US"/>
        </w:rPr>
        <w:t xml:space="preserve"> [YOUR COUNTRY]</w:t>
      </w:r>
      <w:r w:rsidR="00C101A2" w:rsidRPr="000B739D">
        <w:rPr>
          <w:rFonts w:eastAsia="Arial"/>
          <w:lang w:val="en-US" w:eastAsia="en-US" w:bidi="en-US"/>
        </w:rPr>
        <w:t xml:space="preserve"> law</w:t>
      </w:r>
      <w:r w:rsidRPr="000B739D">
        <w:rPr>
          <w:rFonts w:eastAsia="Arial"/>
          <w:lang w:val="en-US" w:eastAsia="en-US" w:bidi="en-US"/>
        </w:rPr>
        <w:t>;</w:t>
      </w:r>
    </w:p>
    <w:p w14:paraId="5EED9606"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BA15AB7" w14:textId="0DE55181" w:rsidR="009A66B5" w:rsidRPr="000B739D" w:rsidRDefault="00CB50A5" w:rsidP="000B739D">
      <w:pPr>
        <w:pStyle w:val="ListParagraph"/>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rPr>
          <w:rFonts w:eastAsia="Arial"/>
          <w:lang w:val="en-US" w:eastAsia="en-US" w:bidi="en-US"/>
        </w:rPr>
      </w:pPr>
      <w:r w:rsidRPr="000B739D">
        <w:rPr>
          <w:rFonts w:eastAsia="Arial"/>
          <w:lang w:val="en-US" w:eastAsia="en-US" w:bidi="en-US"/>
        </w:rPr>
        <w:t>any other act of bankruptcy by Lessee.</w:t>
      </w:r>
    </w:p>
    <w:p w14:paraId="582205F5"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4B5BED" w14:textId="77777777" w:rsidR="009A66B5" w:rsidRPr="009F0902" w:rsidRDefault="00CB50A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13.</w:t>
      </w:r>
      <w:r w:rsidRPr="009F0902">
        <w:rPr>
          <w:rFonts w:ascii="Times New Roman" w:hAnsi="Times New Roman" w:cs="Times New Roman"/>
          <w:sz w:val="24"/>
          <w:szCs w:val="24"/>
          <w:lang w:val="en-US" w:eastAsia="en-US" w:bidi="en-US"/>
        </w:rPr>
        <w:tab/>
        <w:t>Assignment by Lessor</w:t>
      </w:r>
      <w:r w:rsidRPr="009F0902">
        <w:rPr>
          <w:rFonts w:ascii="Times New Roman" w:hAnsi="Times New Roman" w:cs="Times New Roman"/>
          <w:sz w:val="24"/>
          <w:szCs w:val="24"/>
          <w:lang w:val="en-US" w:eastAsia="en-US" w:bidi="en-US"/>
        </w:rPr>
        <w:br/>
      </w:r>
      <w:r w:rsidRPr="009F0902">
        <w:rPr>
          <w:rFonts w:ascii="Times New Roman" w:hAnsi="Times New Roman" w:cs="Times New Roman"/>
          <w:sz w:val="24"/>
          <w:szCs w:val="24"/>
          <w:lang w:val="en-US" w:eastAsia="en-US" w:bidi="en-US"/>
        </w:rPr>
        <w:br/>
        <w:t>Should Lessor assign the sums due and to become due hereunder to any bank, insurance company or any other person, firm or co</w:t>
      </w:r>
      <w:r w:rsidR="00C101A2">
        <w:rPr>
          <w:rFonts w:ascii="Times New Roman" w:hAnsi="Times New Roman" w:cs="Times New Roman"/>
          <w:sz w:val="24"/>
          <w:szCs w:val="24"/>
          <w:lang w:val="en-US" w:eastAsia="en-US" w:bidi="en-US"/>
        </w:rPr>
        <w:t>mpany</w:t>
      </w:r>
      <w:r w:rsidRPr="009F0902">
        <w:rPr>
          <w:rFonts w:ascii="Times New Roman" w:hAnsi="Times New Roman" w:cs="Times New Roman"/>
          <w:sz w:val="24"/>
          <w:szCs w:val="24"/>
          <w:lang w:val="en-US" w:eastAsia="en-US" w:bidi="en-US"/>
        </w:rPr>
        <w:t xml:space="preserve"> (of which assignment Lessee hereby waives any notice requirement), Lessee shall</w:t>
      </w:r>
      <w:r w:rsidR="0082115B">
        <w:rPr>
          <w:rFonts w:ascii="Times New Roman" w:hAnsi="Times New Roman" w:cs="Times New Roman"/>
          <w:sz w:val="24"/>
          <w:szCs w:val="24"/>
          <w:lang w:val="en-US" w:eastAsia="en-US" w:bidi="en-US"/>
        </w:rPr>
        <w:t xml:space="preserve"> recognise </w:t>
      </w:r>
      <w:r w:rsidRPr="009F0902">
        <w:rPr>
          <w:rFonts w:ascii="Times New Roman" w:hAnsi="Times New Roman" w:cs="Times New Roman"/>
          <w:sz w:val="24"/>
          <w:szCs w:val="24"/>
          <w:lang w:val="en-US" w:eastAsia="en-US" w:bidi="en-US"/>
        </w:rPr>
        <w:t>such assignment and should Lessor default in the performance of any of the terms and conditions of this Lease, Lessee may not, as to such assignee, terminate this Lease or subject Lessee’s obligations to pay money under this Lease to any diminution or right of set-off or compensation. Nothing herein contained shall release Lessor from its obligation to perform any duty, covenant or condition required to be performed by Lessor under the terms of this Lease should the same be sold or assigned.</w:t>
      </w:r>
    </w:p>
    <w:p w14:paraId="6212575B"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AE2A1A"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4.</w:t>
      </w:r>
      <w:r w:rsidRPr="009F0902">
        <w:rPr>
          <w:rFonts w:eastAsia="Arial"/>
          <w:lang w:val="en-US" w:eastAsia="en-US" w:bidi="en-US"/>
        </w:rPr>
        <w:tab/>
        <w:t>Return of Equipment Upon Termination</w:t>
      </w:r>
      <w:r w:rsidRPr="009F0902">
        <w:rPr>
          <w:rFonts w:eastAsia="Arial"/>
          <w:lang w:val="en-US" w:eastAsia="en-US" w:bidi="en-US"/>
        </w:rPr>
        <w:br/>
      </w:r>
      <w:r w:rsidRPr="009F0902">
        <w:rPr>
          <w:rFonts w:eastAsia="Arial"/>
          <w:lang w:val="en-US" w:eastAsia="en-US" w:bidi="en-US"/>
        </w:rPr>
        <w:br/>
        <w:t>Upon the termination of this Lease for any reason, Lessee shall at its cost, return the Equipment to Lessor at a place designated by Lessor and if Lessee fails to do so, Lessor shall have the right to peaceably enter upon the premises where the Equipment may be and take possession of and remove it at Lessee’s expense, all without legal process. In the event that, with or without the consent of Lessor, Lessee remains in the possession of or uses the Equipment after the expiration of the term of this Lease, all of the provisions of this Lease shall apply thereto unless and until the same has been surrendered pursuant to the terms of this clause or Lessor has relieved Lessee from its obligations under this Lease with respect to Equipment. Nothing in this clause shall have the effect of extending or renewing the term of this Lease.</w:t>
      </w:r>
    </w:p>
    <w:p w14:paraId="589224C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99AA1F6"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5.</w:t>
      </w:r>
      <w:r w:rsidRPr="009F0902">
        <w:rPr>
          <w:rFonts w:eastAsia="Arial"/>
          <w:lang w:val="en-US" w:eastAsia="en-US" w:bidi="en-US"/>
        </w:rPr>
        <w:tab/>
        <w:t>Waiver by Lessor</w:t>
      </w:r>
      <w:r w:rsidRPr="009F0902">
        <w:rPr>
          <w:rFonts w:eastAsia="Arial"/>
          <w:lang w:val="en-US" w:eastAsia="en-US" w:bidi="en-US"/>
        </w:rPr>
        <w:br/>
      </w:r>
      <w:r w:rsidRPr="009F0902">
        <w:rPr>
          <w:rFonts w:eastAsia="Arial"/>
          <w:lang w:val="en-US" w:eastAsia="en-US" w:bidi="en-US"/>
        </w:rPr>
        <w:br/>
        <w:t>No covenant or condition of this Lease shall be waived except by the written consent of Lessor, and forbearance and indulgence by Lessor in any regard whatsoever shall not constitute a waiver of the covenant or condition to be performed by Lessee to which the same may apply, and, until complete performance by Lessee of said covenant or condition, Lessor shall be entitled to invoke any remedy available to Lessor under this Lease or by law despite said forbearance or indulgence.</w:t>
      </w:r>
    </w:p>
    <w:p w14:paraId="3C44643C"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6C63408"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6.</w:t>
      </w:r>
      <w:r w:rsidRPr="009F0902">
        <w:rPr>
          <w:rFonts w:eastAsia="Arial"/>
          <w:lang w:val="en-US" w:eastAsia="en-US" w:bidi="en-US"/>
        </w:rPr>
        <w:tab/>
        <w:t>Interest Charges</w:t>
      </w:r>
      <w:r w:rsidRPr="009F0902">
        <w:rPr>
          <w:rFonts w:eastAsia="Arial"/>
          <w:lang w:val="en-US" w:eastAsia="en-US" w:bidi="en-US"/>
        </w:rPr>
        <w:br/>
      </w:r>
      <w:r w:rsidRPr="009F0902">
        <w:rPr>
          <w:rFonts w:eastAsia="Arial"/>
          <w:lang w:val="en-US" w:eastAsia="en-US" w:bidi="en-US"/>
        </w:rPr>
        <w:br/>
        <w:t xml:space="preserve">Should Lessee fail to pay when due any rental payment or any sum required to be paid to Lessor, Lessee shall pay interest on such delinquent payment from the date thereof until paid at the rate of [PERCENTAGE %] </w:t>
      </w:r>
      <w:r w:rsidRPr="00C101A2">
        <w:rPr>
          <w:rFonts w:eastAsia="Arial"/>
          <w:noProof/>
          <w:lang w:val="en-US" w:eastAsia="en-US" w:bidi="en-US"/>
        </w:rPr>
        <w:t>per</w:t>
      </w:r>
      <w:r w:rsidR="00C101A2">
        <w:rPr>
          <w:rFonts w:eastAsia="Arial"/>
          <w:noProof/>
          <w:lang w:val="en-US" w:eastAsia="en-US" w:bidi="en-US"/>
        </w:rPr>
        <w:t xml:space="preserve"> </w:t>
      </w:r>
      <w:r w:rsidRPr="00C101A2">
        <w:rPr>
          <w:rFonts w:eastAsia="Arial"/>
          <w:noProof/>
          <w:lang w:val="en-US" w:eastAsia="en-US" w:bidi="en-US"/>
        </w:rPr>
        <w:t>cent</w:t>
      </w:r>
      <w:r w:rsidRPr="009F0902">
        <w:rPr>
          <w:rFonts w:eastAsia="Arial"/>
          <w:lang w:val="en-US" w:eastAsia="en-US" w:bidi="en-US"/>
        </w:rPr>
        <w:t xml:space="preserve"> ([PERCENTAGE %]) per month ([PERCENTAGE %] per annum).</w:t>
      </w:r>
      <w:r w:rsidRPr="009F0902">
        <w:rPr>
          <w:rFonts w:eastAsia="Arial"/>
          <w:lang w:val="en-US" w:eastAsia="en-US" w:bidi="en-US"/>
        </w:rPr>
        <w:br/>
      </w:r>
    </w:p>
    <w:p w14:paraId="1CC6CF68"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7.</w:t>
      </w:r>
      <w:r w:rsidRPr="009F0902">
        <w:rPr>
          <w:rFonts w:eastAsia="Arial"/>
          <w:lang w:val="en-US" w:eastAsia="en-US" w:bidi="en-US"/>
        </w:rPr>
        <w:tab/>
        <w:t>Time of Essence</w:t>
      </w:r>
      <w:r w:rsidRPr="009F0902">
        <w:rPr>
          <w:rFonts w:eastAsia="Arial"/>
          <w:lang w:val="en-US" w:eastAsia="en-US" w:bidi="en-US"/>
        </w:rPr>
        <w:br/>
      </w:r>
      <w:r w:rsidRPr="009F0902">
        <w:rPr>
          <w:rFonts w:eastAsia="Arial"/>
          <w:lang w:val="en-US" w:eastAsia="en-US" w:bidi="en-US"/>
        </w:rPr>
        <w:br/>
        <w:t>Time is of the essence of this Lease in each and all of its provisions.</w:t>
      </w:r>
    </w:p>
    <w:p w14:paraId="120F7A9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6DF847E"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8.</w:t>
      </w:r>
      <w:r w:rsidRPr="009F0902">
        <w:rPr>
          <w:rFonts w:eastAsia="Arial"/>
          <w:lang w:val="en-US" w:eastAsia="en-US" w:bidi="en-US"/>
        </w:rPr>
        <w:tab/>
        <w:t>Interpretation</w:t>
      </w:r>
      <w:r w:rsidRPr="009F0902">
        <w:rPr>
          <w:rFonts w:eastAsia="Arial"/>
          <w:lang w:val="en-US" w:eastAsia="en-US" w:bidi="en-US"/>
        </w:rPr>
        <w:br/>
      </w:r>
      <w:r w:rsidRPr="009F0902">
        <w:rPr>
          <w:rFonts w:eastAsia="Arial"/>
          <w:lang w:val="en-US" w:eastAsia="en-US" w:bidi="en-US"/>
        </w:rPr>
        <w:br/>
        <w:t xml:space="preserve">It is hereby agreed by and between the parties hereto that wherever the context of this Lease so requires, the singular number shall include the plural and </w:t>
      </w:r>
      <w:commentRangeStart w:id="4"/>
      <w:r w:rsidRPr="0082115B">
        <w:rPr>
          <w:rFonts w:eastAsia="Arial"/>
          <w:i/>
          <w:lang w:val="en-US" w:eastAsia="en-US" w:bidi="en-US"/>
        </w:rPr>
        <w:t>vice versa</w:t>
      </w:r>
      <w:commentRangeEnd w:id="4"/>
      <w:r w:rsidR="0082115B">
        <w:rPr>
          <w:rStyle w:val="CommentReference"/>
        </w:rPr>
        <w:commentReference w:id="4"/>
      </w:r>
      <w:r w:rsidRPr="009F0902">
        <w:rPr>
          <w:rFonts w:eastAsia="Arial"/>
          <w:lang w:val="en-US" w:eastAsia="en-US" w:bidi="en-US"/>
        </w:rPr>
        <w:t xml:space="preserve"> and that words importing the masculine gender shall include the feminine and neuter genders and that in case more than one lessee is named as “Lessee”, the liability of such lessees hereunder shall be joint and several.</w:t>
      </w:r>
    </w:p>
    <w:p w14:paraId="77EABD19"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655482"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9.</w:t>
      </w:r>
      <w:r w:rsidRPr="009F0902">
        <w:rPr>
          <w:rFonts w:eastAsia="Arial"/>
          <w:lang w:val="en-US" w:eastAsia="en-US" w:bidi="en-US"/>
        </w:rPr>
        <w:tab/>
        <w:t>Non-Cancellable Lease</w:t>
      </w:r>
      <w:r w:rsidRPr="009F0902">
        <w:rPr>
          <w:rFonts w:eastAsia="Arial"/>
          <w:lang w:val="en-US" w:eastAsia="en-US" w:bidi="en-US"/>
        </w:rPr>
        <w:br/>
      </w:r>
      <w:r w:rsidRPr="009F0902">
        <w:rPr>
          <w:rFonts w:eastAsia="Arial"/>
          <w:lang w:val="en-US" w:eastAsia="en-US" w:bidi="en-US"/>
        </w:rPr>
        <w:br/>
        <w:t>After delivery of the Equipment, this Lease cannot be cancelled or terminated except as expressly provided herein and will remain in force for the full term indicated herein. A cancellation fee in the amount of [AMOUNT IN LETTERS] Dollars ($[AMOUNT]) shall be immediately due and payable by the Lessee to the Lessor in the event that the Lessee cancels the lease commitment and returns the Equipment, at the Lessee’s expense, to the Lessor at any time after delivery of the Equipment to the Lessor and prior to [DATE].</w:t>
      </w:r>
    </w:p>
    <w:p w14:paraId="6167AC6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14DFFED"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20.</w:t>
      </w:r>
      <w:r w:rsidRPr="009F0902">
        <w:rPr>
          <w:rFonts w:eastAsia="Arial"/>
          <w:lang w:val="en-US" w:eastAsia="en-US" w:bidi="en-US"/>
        </w:rPr>
        <w:tab/>
        <w:t xml:space="preserve">Conflict With Applicable Law </w:t>
      </w:r>
      <w:r w:rsidRPr="009F0902">
        <w:rPr>
          <w:rFonts w:eastAsia="Arial"/>
          <w:lang w:val="en-US" w:eastAsia="en-US" w:bidi="en-US"/>
        </w:rPr>
        <w:br/>
      </w:r>
      <w:r w:rsidRPr="009F0902">
        <w:rPr>
          <w:rFonts w:eastAsia="Arial"/>
          <w:lang w:val="en-US" w:eastAsia="en-US" w:bidi="en-US"/>
        </w:rPr>
        <w:br/>
        <w:t>Any provision of this Lease prohibited by the applicable [YOUR COUNTRY LAW] of any province or territory shall as to such province or territory be ineffective to the extent of the prohibition without invalidating the remaining provisions of this Lease.</w:t>
      </w:r>
    </w:p>
    <w:p w14:paraId="08600164"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6220815" w14:textId="77777777" w:rsidR="009A66B5" w:rsidRPr="009F0902" w:rsidRDefault="00CB50A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21.</w:t>
      </w:r>
      <w:r w:rsidRPr="009F0902">
        <w:rPr>
          <w:rFonts w:ascii="Times New Roman" w:hAnsi="Times New Roman" w:cs="Times New Roman"/>
          <w:sz w:val="24"/>
          <w:szCs w:val="24"/>
          <w:lang w:val="en-US" w:eastAsia="en-US" w:bidi="en-US"/>
        </w:rPr>
        <w:tab/>
        <w:t>Lessee’s Obligations Unconditional</w:t>
      </w:r>
      <w:r w:rsidRPr="009F0902">
        <w:rPr>
          <w:rFonts w:ascii="Times New Roman" w:hAnsi="Times New Roman" w:cs="Times New Roman"/>
          <w:sz w:val="24"/>
          <w:szCs w:val="24"/>
          <w:lang w:val="en-US" w:eastAsia="en-US" w:bidi="en-US"/>
        </w:rPr>
        <w:br/>
      </w:r>
      <w:r w:rsidRPr="009F0902">
        <w:rPr>
          <w:rFonts w:ascii="Times New Roman" w:hAnsi="Times New Roman" w:cs="Times New Roman"/>
          <w:sz w:val="24"/>
          <w:szCs w:val="24"/>
          <w:lang w:val="en-US" w:eastAsia="en-US" w:bidi="en-US"/>
        </w:rPr>
        <w:br/>
        <w:t>Lessee shall pay or perform its obligations under this Lease unconditionally and without regard to any set-off, counterclaim or equities between Lessee and Lessor.</w:t>
      </w:r>
    </w:p>
    <w:p w14:paraId="429CF4A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62A182"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22.</w:t>
      </w:r>
      <w:r w:rsidRPr="009F0902">
        <w:rPr>
          <w:rFonts w:eastAsia="Arial"/>
          <w:lang w:val="en-US" w:eastAsia="en-US" w:bidi="en-US"/>
        </w:rPr>
        <w:tab/>
        <w:t>Remedies Cumulative</w:t>
      </w:r>
      <w:r w:rsidRPr="009F0902">
        <w:rPr>
          <w:rFonts w:eastAsia="Arial"/>
          <w:lang w:val="en-US" w:eastAsia="en-US" w:bidi="en-US"/>
        </w:rPr>
        <w:br/>
      </w:r>
      <w:r w:rsidRPr="009F0902">
        <w:rPr>
          <w:rFonts w:eastAsia="Arial"/>
          <w:lang w:val="en-US" w:eastAsia="en-US" w:bidi="en-US"/>
        </w:rPr>
        <w:br/>
        <w:t>All rights and remedies herein provided are cumulative and not exclusive to any other rights or remedies otherwise provided by law. Any single or partial exercise of any right or remedy shall not preclude the further exercise of any other right or remedy.</w:t>
      </w:r>
    </w:p>
    <w:p w14:paraId="54DAAED9"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72A4A1"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23.</w:t>
      </w:r>
      <w:r w:rsidRPr="009F0902">
        <w:rPr>
          <w:rFonts w:eastAsia="Arial"/>
          <w:lang w:val="en-US" w:eastAsia="en-US" w:bidi="en-US"/>
        </w:rPr>
        <w:tab/>
        <w:t>Identification Plate</w:t>
      </w:r>
      <w:r w:rsidRPr="009F0902">
        <w:rPr>
          <w:rFonts w:eastAsia="Arial"/>
          <w:lang w:val="en-US" w:eastAsia="en-US" w:bidi="en-US"/>
        </w:rPr>
        <w:br/>
      </w:r>
      <w:r w:rsidRPr="009F0902">
        <w:rPr>
          <w:rFonts w:eastAsia="Arial"/>
          <w:lang w:val="en-US" w:eastAsia="en-US" w:bidi="en-US"/>
        </w:rPr>
        <w:br/>
        <w:t>Lessee will place in a prominent location on the Equipment such identification plates indicating Lessor’s ownership, as Lessor may require.</w:t>
      </w:r>
    </w:p>
    <w:p w14:paraId="1D22A09D"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4785EA2"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24.</w:t>
      </w:r>
      <w:r w:rsidRPr="009F0902">
        <w:rPr>
          <w:rFonts w:eastAsia="Arial"/>
          <w:lang w:val="en-US" w:eastAsia="en-US" w:bidi="en-US"/>
        </w:rPr>
        <w:tab/>
        <w:t>Location</w:t>
      </w:r>
      <w:r w:rsidRPr="009F0902">
        <w:rPr>
          <w:rFonts w:eastAsia="Arial"/>
          <w:lang w:val="en-US" w:eastAsia="en-US" w:bidi="en-US"/>
        </w:rPr>
        <w:br/>
      </w:r>
      <w:r w:rsidRPr="009F0902">
        <w:rPr>
          <w:rFonts w:eastAsia="Arial"/>
          <w:lang w:val="en-US" w:eastAsia="en-US" w:bidi="en-US"/>
        </w:rPr>
        <w:br/>
        <w:t>The Equipment shall not be moved from the principal place of business of the Lessee identified above without the prior written consent of Lessor.</w:t>
      </w:r>
    </w:p>
    <w:p w14:paraId="28D33E27"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0414B7"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25.</w:t>
      </w:r>
      <w:r w:rsidRPr="009F0902">
        <w:rPr>
          <w:rFonts w:eastAsia="Arial"/>
          <w:lang w:val="en-US" w:eastAsia="en-US" w:bidi="en-US"/>
        </w:rPr>
        <w:tab/>
        <w:t>Entire Agreement</w:t>
      </w:r>
      <w:r w:rsidRPr="009F0902">
        <w:rPr>
          <w:rFonts w:eastAsia="Arial"/>
          <w:lang w:val="en-US" w:eastAsia="en-US" w:bidi="en-US"/>
        </w:rPr>
        <w:br/>
      </w:r>
      <w:r w:rsidRPr="009F0902">
        <w:rPr>
          <w:rFonts w:eastAsia="Arial"/>
          <w:lang w:val="en-US" w:eastAsia="en-US" w:bidi="en-US"/>
        </w:rPr>
        <w:br/>
        <w:t>This Lease constitutes the entire agreement between the parties with respect to the Equipment and its rental to and use by the Lessee and supersedes all prior agreements, negotiations, discussions and understandings, written or oral, between the parties, save and except the Purchase and Security Agreement entered into between the parties. There are no other terms, conditions, obligations, representations or warranties on the part of either party, whether oral, written, express, implied, statutory or otherwise, governing or affecting the transactions contemplated in this Lease or which may give rights to the Lessee or restrict the rights and remedies of the Lessor.</w:t>
      </w:r>
    </w:p>
    <w:p w14:paraId="769B934F"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6F2DF1"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425449"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9F0902">
        <w:rPr>
          <w:rFonts w:eastAsia="Arial"/>
          <w:lang w:val="en-US" w:eastAsia="en-US" w:bidi="en-US"/>
        </w:rPr>
        <w:br w:type="page"/>
      </w:r>
      <w:r w:rsidRPr="009F0902">
        <w:rPr>
          <w:rFonts w:eastAsia="Arial"/>
          <w:b/>
          <w:u w:val="single"/>
          <w:lang w:val="en-US" w:eastAsia="en-US" w:bidi="en-US"/>
        </w:rPr>
        <w:t>PURCHASE OPTION</w:t>
      </w:r>
    </w:p>
    <w:p w14:paraId="10A85747" w14:textId="77777777" w:rsidR="009A66B5" w:rsidRPr="009F0902" w:rsidRDefault="009A66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2901B5"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1.</w:t>
      </w:r>
      <w:r w:rsidRPr="009F0902">
        <w:rPr>
          <w:rFonts w:eastAsia="Arial"/>
          <w:lang w:val="en-US" w:eastAsia="en-US" w:bidi="en-US"/>
        </w:rPr>
        <w:tab/>
        <w:t>This Purchase Option is hereby incorporated by reference and relates to the lease (the “Lease”) between the parties hereto as identified below.</w:t>
      </w:r>
    </w:p>
    <w:p w14:paraId="31333819"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4FBEB87" w14:textId="77777777" w:rsidR="009A66B5" w:rsidRPr="009F0902" w:rsidRDefault="00CB50A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2.</w:t>
      </w:r>
      <w:r w:rsidRPr="009F0902">
        <w:rPr>
          <w:rFonts w:ascii="Times New Roman" w:hAnsi="Times New Roman" w:cs="Times New Roman"/>
          <w:sz w:val="24"/>
          <w:szCs w:val="24"/>
          <w:lang w:val="en-US" w:eastAsia="en-US" w:bidi="en-US"/>
        </w:rPr>
        <w:tab/>
        <w:t xml:space="preserve">Lessee has the following options (respectively, the “Early Option” and the “Option”) to purchase all, but not less than all, of the </w:t>
      </w:r>
      <w:r w:rsidRPr="00C101A2">
        <w:rPr>
          <w:rFonts w:ascii="Times New Roman" w:hAnsi="Times New Roman" w:cs="Times New Roman"/>
          <w:noProof/>
          <w:sz w:val="24"/>
          <w:szCs w:val="24"/>
          <w:lang w:val="en-US" w:eastAsia="en-US" w:bidi="en-US"/>
        </w:rPr>
        <w:t>Equipment</w:t>
      </w:r>
      <w:r w:rsidRPr="009F0902">
        <w:rPr>
          <w:rFonts w:ascii="Times New Roman" w:hAnsi="Times New Roman" w:cs="Times New Roman"/>
          <w:sz w:val="24"/>
          <w:szCs w:val="24"/>
          <w:lang w:val="en-US" w:eastAsia="en-US" w:bidi="en-US"/>
        </w:rPr>
        <w:t xml:space="preserve"> described in the Lease Agreement, on an </w:t>
      </w:r>
      <w:r w:rsidRPr="00C101A2">
        <w:rPr>
          <w:rFonts w:ascii="Times New Roman" w:hAnsi="Times New Roman" w:cs="Times New Roman"/>
          <w:noProof/>
          <w:sz w:val="24"/>
          <w:szCs w:val="24"/>
          <w:lang w:val="en-US" w:eastAsia="en-US" w:bidi="en-US"/>
        </w:rPr>
        <w:t>as-is</w:t>
      </w:r>
      <w:r w:rsidR="00C101A2">
        <w:rPr>
          <w:rFonts w:ascii="Times New Roman" w:hAnsi="Times New Roman" w:cs="Times New Roman"/>
          <w:noProof/>
          <w:sz w:val="24"/>
          <w:szCs w:val="24"/>
          <w:lang w:val="en-US" w:eastAsia="en-US" w:bidi="en-US"/>
        </w:rPr>
        <w:t>-</w:t>
      </w:r>
      <w:r w:rsidRPr="00C101A2">
        <w:rPr>
          <w:rFonts w:ascii="Times New Roman" w:hAnsi="Times New Roman" w:cs="Times New Roman"/>
          <w:noProof/>
          <w:sz w:val="24"/>
          <w:szCs w:val="24"/>
          <w:lang w:val="en-US" w:eastAsia="en-US" w:bidi="en-US"/>
        </w:rPr>
        <w:t>where-is</w:t>
      </w:r>
      <w:r w:rsidRPr="009F0902">
        <w:rPr>
          <w:rFonts w:ascii="Times New Roman" w:hAnsi="Times New Roman" w:cs="Times New Roman"/>
          <w:sz w:val="24"/>
          <w:szCs w:val="24"/>
          <w:lang w:val="en-US" w:eastAsia="en-US" w:bidi="en-US"/>
        </w:rPr>
        <w:t xml:space="preserve"> basis:</w:t>
      </w:r>
    </w:p>
    <w:p w14:paraId="1F8768B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8C92A0B" w14:textId="77777777" w:rsidR="009A66B5" w:rsidRPr="009F0902" w:rsidRDefault="00CB50A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2.1</w:t>
      </w:r>
      <w:r w:rsidRPr="009F0902">
        <w:rPr>
          <w:rFonts w:ascii="Times New Roman" w:hAnsi="Times New Roman" w:cs="Times New Roman"/>
          <w:sz w:val="24"/>
          <w:szCs w:val="24"/>
          <w:lang w:val="en-US" w:eastAsia="en-US" w:bidi="en-US"/>
        </w:rPr>
        <w:tab/>
        <w:t xml:space="preserve">in the case of the Early Option, at any time after the due date of the [NUMBER IN LETTERS] ([NUMBER]) monthly payment and prior to the due date of the [NUMBER IN LETTERS] ([NUMBER]) monthly payment (the “Early Option Period”) </w:t>
      </w:r>
      <w:commentRangeStart w:id="5"/>
      <w:r w:rsidRPr="0082115B">
        <w:rPr>
          <w:rFonts w:ascii="Times New Roman" w:hAnsi="Times New Roman" w:cs="Times New Roman"/>
          <w:i/>
          <w:sz w:val="24"/>
          <w:szCs w:val="24"/>
          <w:lang w:val="en-US" w:eastAsia="en-US" w:bidi="en-US"/>
        </w:rPr>
        <w:t>in re</w:t>
      </w:r>
      <w:commentRangeEnd w:id="5"/>
      <w:r w:rsidR="0082115B">
        <w:rPr>
          <w:rStyle w:val="CommentReference"/>
          <w:rFonts w:ascii="Times New Roman" w:eastAsia="Times New Roman" w:hAnsi="Times New Roman" w:cs="Times New Roman"/>
        </w:rPr>
        <w:commentReference w:id="5"/>
      </w:r>
      <w:r w:rsidRPr="009F0902">
        <w:rPr>
          <w:rFonts w:ascii="Times New Roman" w:hAnsi="Times New Roman" w:cs="Times New Roman"/>
          <w:sz w:val="24"/>
          <w:szCs w:val="24"/>
          <w:lang w:val="en-US" w:eastAsia="en-US" w:bidi="en-US"/>
        </w:rPr>
        <w:t>spect of the Equipment, for a purchase price in the amount of [AMOUNT IN LETTERS] Dollars ($[AMOUNT]);</w:t>
      </w:r>
    </w:p>
    <w:p w14:paraId="485EC19C" w14:textId="77777777" w:rsidR="009A66B5" w:rsidRPr="009F0902" w:rsidRDefault="009A6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63660CD" w14:textId="2E0B1046" w:rsidR="009A66B5" w:rsidRPr="000B739D" w:rsidRDefault="00CB50A5" w:rsidP="000B739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0B739D">
        <w:rPr>
          <w:rFonts w:eastAsia="Arial"/>
          <w:lang w:val="en-US" w:eastAsia="en-US" w:bidi="en-US"/>
        </w:rPr>
        <w:t xml:space="preserve">in the case of the Option, on [DATE] (the “Option Date”) </w:t>
      </w:r>
      <w:commentRangeStart w:id="6"/>
      <w:r w:rsidRPr="000B739D">
        <w:rPr>
          <w:rFonts w:eastAsia="Arial"/>
          <w:i/>
          <w:lang w:val="en-US" w:eastAsia="en-US" w:bidi="en-US"/>
        </w:rPr>
        <w:t>in re</w:t>
      </w:r>
      <w:commentRangeEnd w:id="6"/>
      <w:r w:rsidR="0082115B">
        <w:rPr>
          <w:rStyle w:val="CommentReference"/>
        </w:rPr>
        <w:commentReference w:id="6"/>
      </w:r>
      <w:r w:rsidRPr="000B739D">
        <w:rPr>
          <w:rFonts w:eastAsia="Arial"/>
          <w:lang w:val="en-US" w:eastAsia="en-US" w:bidi="en-US"/>
        </w:rPr>
        <w:t xml:space="preserve">spect of the Equipment for a purchase price equal to the fair market value of the Equipment at the end of the Lease (the “Option Price”). The Option Price shall be determined by mutual agreement between the Lessee and the Lessor. However, if the Lessee and the Lessor cannot agree on the Option Price within [NUMBER IN LETTERS] ([NUMBER]) days after the Lessor’s receipt of notice of the Lessee’s exercise of the Option pursuant to Section 4 hereof, </w:t>
      </w:r>
    </w:p>
    <w:p w14:paraId="1F2C7E3A"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8F34453" w14:textId="4A9CF8CD" w:rsidR="009A66B5" w:rsidRPr="000B739D" w:rsidRDefault="00CB50A5" w:rsidP="000B739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0B739D">
        <w:rPr>
          <w:rFonts w:eastAsia="Arial"/>
          <w:lang w:val="en-US" w:eastAsia="en-US" w:bidi="en-US"/>
        </w:rPr>
        <w:t xml:space="preserve">then the Option Price shall be determined by a </w:t>
      </w:r>
      <w:r w:rsidRPr="000B739D">
        <w:rPr>
          <w:rFonts w:eastAsia="Arial"/>
          <w:noProof/>
          <w:lang w:val="en-US" w:eastAsia="en-US" w:bidi="en-US"/>
        </w:rPr>
        <w:t>used</w:t>
      </w:r>
      <w:r w:rsidRPr="000B739D">
        <w:rPr>
          <w:rFonts w:eastAsia="Arial"/>
          <w:lang w:val="en-US" w:eastAsia="en-US" w:bidi="en-US"/>
        </w:rPr>
        <w:t xml:space="preserve"> equipment dealer or appraiser with experience in determining the value of used folding carton equipment in the paperboard packaging industry, who shall be selected by mutual agreement of the Lessor and the Lessee, which appraisal shall be binding upon the Lessor and the Lessee, and its cost shall be shared equally by them.</w:t>
      </w:r>
      <w:r w:rsidRPr="000B739D">
        <w:rPr>
          <w:rFonts w:eastAsia="Arial"/>
          <w:lang w:val="en-US" w:eastAsia="en-US" w:bidi="en-US"/>
        </w:rPr>
        <w:br/>
      </w:r>
    </w:p>
    <w:p w14:paraId="7790E20A"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3.</w:t>
      </w:r>
      <w:r w:rsidRPr="009F0902">
        <w:rPr>
          <w:rFonts w:eastAsia="Arial"/>
          <w:lang w:val="en-US" w:eastAsia="en-US" w:bidi="en-US"/>
        </w:rPr>
        <w:tab/>
        <w:t>The Early Option or the Option may be exercised only if Lessee is not in default under the Lease both at the time of exercise and throughout the Early Option Period or at the Option Date (as the case may be).</w:t>
      </w:r>
    </w:p>
    <w:p w14:paraId="0C3C9B30"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1A362A" w14:textId="77777777" w:rsidR="009A66B5" w:rsidRPr="009F0902" w:rsidRDefault="00CB50A5">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t>The Early Option or the Option shall be exercised by Lessee giving notice to that effect in writing to Lessor at least [NUMBER IN LETTERS] ([NUMBER]) but not more than [NUMBER IN LETTERS] ([NUMBER]) days before the expiry of the Early Option Period or the Option Date (as applicable), together with payment by cash, certified check or banker’s</w:t>
      </w:r>
      <w:r w:rsidR="0082115B">
        <w:rPr>
          <w:rFonts w:eastAsia="Arial"/>
          <w:lang w:val="en-US" w:eastAsia="en-US" w:bidi="en-US"/>
        </w:rPr>
        <w:t xml:space="preserve"> draught </w:t>
      </w:r>
      <w:r w:rsidRPr="009F0902">
        <w:rPr>
          <w:rFonts w:eastAsia="Arial"/>
          <w:lang w:val="en-US" w:eastAsia="en-US" w:bidi="en-US"/>
        </w:rPr>
        <w:t xml:space="preserve">to Lessor during the Early Option Period or on the Option Date (as applicable), in an amount equal to, (i) in the case of the Early Option, the aggregate of the Early Option Price, </w:t>
      </w:r>
    </w:p>
    <w:p w14:paraId="649CA5CC" w14:textId="77777777" w:rsidR="009A66B5" w:rsidRPr="009F0902" w:rsidRDefault="009A66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8917A51" w14:textId="77777777" w:rsidR="009A66B5" w:rsidRPr="009F0902" w:rsidRDefault="00CB50A5">
      <w:pPr>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9F0902">
        <w:rPr>
          <w:rFonts w:eastAsia="Arial"/>
          <w:lang w:val="en-US" w:eastAsia="en-US" w:bidi="en-US"/>
        </w:rPr>
        <w:t xml:space="preserve">the [NUMBER IN LETTERS] ([NUMBER]) monthly rental payment (if not already paid), all applicable taxes and any other monies then owing under the Lease, and (ii) in the case of the Option, the aggregate of the Option Price, the last monthly rental payment, all applicable taxes and any other monies then owing under the Lease, whereupon in either case the Lease shall terminate </w:t>
      </w:r>
      <w:commentRangeStart w:id="7"/>
      <w:r w:rsidRPr="0082115B">
        <w:rPr>
          <w:rFonts w:eastAsia="Arial"/>
          <w:i/>
          <w:lang w:val="en-US" w:eastAsia="en-US" w:bidi="en-US"/>
        </w:rPr>
        <w:t>in re</w:t>
      </w:r>
      <w:commentRangeEnd w:id="7"/>
      <w:r w:rsidR="0082115B">
        <w:rPr>
          <w:rStyle w:val="CommentReference"/>
        </w:rPr>
        <w:commentReference w:id="7"/>
      </w:r>
      <w:r w:rsidRPr="009F0902">
        <w:rPr>
          <w:rFonts w:eastAsia="Arial"/>
          <w:lang w:val="en-US" w:eastAsia="en-US" w:bidi="en-US"/>
        </w:rPr>
        <w:t>spect of the Equipment and Lessor shall deliver to Lessee a bill of sale conveying title to the Equipment free and clear of any security interest created by Lessor, the conveyance otherwise to be without any warranty whatsoever by Lessor.</w:t>
      </w:r>
    </w:p>
    <w:p w14:paraId="300E7541"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5B513CF"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5.</w:t>
      </w:r>
      <w:r w:rsidRPr="009F0902">
        <w:rPr>
          <w:rFonts w:eastAsia="Arial"/>
          <w:lang w:val="en-US" w:eastAsia="en-US" w:bidi="en-US"/>
        </w:rPr>
        <w:tab/>
        <w:t xml:space="preserve">All terms used herein shall have the meanings set forth in the Lease </w:t>
      </w:r>
      <w:r w:rsidRPr="00C101A2">
        <w:rPr>
          <w:rFonts w:eastAsia="Arial"/>
          <w:noProof/>
          <w:lang w:val="en-US" w:eastAsia="en-US" w:bidi="en-US"/>
        </w:rPr>
        <w:t>and</w:t>
      </w:r>
      <w:r w:rsidRPr="009F0902">
        <w:rPr>
          <w:rFonts w:eastAsia="Arial"/>
          <w:lang w:val="en-US" w:eastAsia="en-US" w:bidi="en-US"/>
        </w:rPr>
        <w:t xml:space="preserve"> the other terms and conditions of the Lease shall apply hereto, </w:t>
      </w:r>
      <w:commentRangeStart w:id="8"/>
      <w:r w:rsidRPr="0082115B">
        <w:rPr>
          <w:rFonts w:eastAsia="Arial"/>
          <w:i/>
          <w:lang w:val="en-US" w:eastAsia="en-US" w:bidi="en-US"/>
        </w:rPr>
        <w:t>mutatis mutandis</w:t>
      </w:r>
      <w:commentRangeEnd w:id="8"/>
      <w:r w:rsidR="0082115B">
        <w:rPr>
          <w:rStyle w:val="CommentReference"/>
        </w:rPr>
        <w:commentReference w:id="8"/>
      </w:r>
      <w:r w:rsidRPr="009F0902">
        <w:rPr>
          <w:rFonts w:eastAsia="Arial"/>
          <w:lang w:val="en-US" w:eastAsia="en-US" w:bidi="en-US"/>
        </w:rPr>
        <w:t>.</w:t>
      </w:r>
    </w:p>
    <w:p w14:paraId="7EC5B3D4"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190BEBC"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F0902">
        <w:rPr>
          <w:rFonts w:eastAsia="Arial"/>
          <w:lang w:val="en-US" w:eastAsia="en-US" w:bidi="en-US"/>
        </w:rPr>
        <w:t>6.</w:t>
      </w:r>
      <w:r w:rsidRPr="009F0902">
        <w:rPr>
          <w:rFonts w:eastAsia="Arial"/>
          <w:lang w:val="en-US" w:eastAsia="en-US" w:bidi="en-US"/>
        </w:rPr>
        <w:tab/>
        <w:t>This purchase option shall enure to the benefit of and be binding upon the parties hereto and their respective successors and assigns. This purchase option is not assignable by Lessee without the prior written consent of Lessor.</w:t>
      </w:r>
    </w:p>
    <w:p w14:paraId="28F1E95F"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92A865"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530997" w14:textId="77777777" w:rsidR="009A66B5" w:rsidRPr="009F0902" w:rsidRDefault="009A66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A3AE62" w14:textId="77777777"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F0902">
        <w:rPr>
          <w:rFonts w:eastAsia="Arial"/>
          <w:lang w:val="en-US" w:eastAsia="en-US" w:bidi="en-US"/>
        </w:rPr>
        <w:t>IN WITNESS WHEREOF, each party to this agreement has caused it to be executed at [PLACE OF EXECUTION] on the date indicated above.</w:t>
      </w:r>
    </w:p>
    <w:p w14:paraId="6A65DF35" w14:textId="77777777" w:rsidR="009A66B5" w:rsidRPr="009F0902" w:rsidRDefault="009A66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130ECE3" w14:textId="77777777" w:rsidR="009A66B5" w:rsidRPr="009F0902" w:rsidRDefault="009A66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CFCAB3D" w14:textId="77777777" w:rsidR="009A66B5" w:rsidRPr="009F0902" w:rsidRDefault="00CB50A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F0902">
        <w:rPr>
          <w:rFonts w:ascii="Times New Roman" w:hAnsi="Times New Roman" w:cs="Times New Roman"/>
          <w:sz w:val="24"/>
          <w:szCs w:val="24"/>
          <w:lang w:val="en-US" w:eastAsia="en-US" w:bidi="en-US"/>
        </w:rPr>
        <w:t xml:space="preserve">LESSOR </w:t>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r>
      <w:r w:rsidRPr="009F0902">
        <w:rPr>
          <w:rFonts w:ascii="Times New Roman" w:hAnsi="Times New Roman" w:cs="Times New Roman"/>
          <w:sz w:val="24"/>
          <w:szCs w:val="24"/>
          <w:lang w:val="en-US" w:eastAsia="en-US" w:bidi="en-US"/>
        </w:rPr>
        <w:tab/>
        <w:t>LESSEE</w:t>
      </w:r>
    </w:p>
    <w:p w14:paraId="744216C7" w14:textId="77777777" w:rsidR="009A66B5" w:rsidRPr="009F0902" w:rsidRDefault="009A66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670C568"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51FD06"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64ABA5" w14:textId="77777777" w:rsidR="009A66B5" w:rsidRPr="009F0902" w:rsidRDefault="00CB50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r w:rsidRPr="009F0902">
        <w:rPr>
          <w:rFonts w:ascii="Times New Roman" w:eastAsia="Arial" w:hAnsi="Times New Roman" w:cs="Times New Roman"/>
          <w:sz w:val="24"/>
          <w:szCs w:val="24"/>
          <w:u w:val="single"/>
          <w:lang w:val="en-US" w:eastAsia="en-US" w:bidi="en-US"/>
        </w:rPr>
        <w:tab/>
      </w:r>
    </w:p>
    <w:p w14:paraId="0C1991F7" w14:textId="343EB214" w:rsidR="009A66B5" w:rsidRPr="009F0902" w:rsidRDefault="00CB50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F0902">
        <w:rPr>
          <w:rFonts w:eastAsia="Arial"/>
          <w:color w:val="000000"/>
          <w:lang w:val="en-US" w:eastAsia="en-US" w:bidi="en-US"/>
        </w:rPr>
        <w:t>Author</w:t>
      </w:r>
      <w:r w:rsidR="00A90F2E">
        <w:rPr>
          <w:rFonts w:eastAsia="Arial"/>
          <w:color w:val="000000"/>
          <w:lang w:val="en-US" w:eastAsia="en-US" w:bidi="en-US"/>
        </w:rPr>
        <w:t>is</w:t>
      </w:r>
      <w:r w:rsidRPr="009F0902">
        <w:rPr>
          <w:rFonts w:eastAsia="Arial"/>
          <w:color w:val="000000"/>
          <w:lang w:val="en-US" w:eastAsia="en-US" w:bidi="en-US"/>
        </w:rPr>
        <w:t>ed Signature</w:t>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t>Author</w:t>
      </w:r>
      <w:r w:rsidR="00A90F2E">
        <w:rPr>
          <w:rFonts w:eastAsia="Arial"/>
          <w:color w:val="000000"/>
          <w:lang w:val="en-US" w:eastAsia="en-US" w:bidi="en-US"/>
        </w:rPr>
        <w:t>is</w:t>
      </w:r>
      <w:r w:rsidRPr="009F0902">
        <w:rPr>
          <w:rFonts w:eastAsia="Arial"/>
          <w:color w:val="000000"/>
          <w:lang w:val="en-US" w:eastAsia="en-US" w:bidi="en-US"/>
        </w:rPr>
        <w:t>ed Signature</w:t>
      </w:r>
    </w:p>
    <w:p w14:paraId="4C016CF9"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DBE67CB" w14:textId="439EE7B5" w:rsidR="009A66B5" w:rsidRDefault="009A66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22BF54D" w14:textId="77777777" w:rsidR="00A90F2E" w:rsidRPr="009F0902" w:rsidRDefault="00A90F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CA0C0B2" w14:textId="77777777" w:rsidR="009A66B5" w:rsidRPr="009F0902" w:rsidRDefault="00CB50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r w:rsidRPr="009F0902">
        <w:rPr>
          <w:rFonts w:eastAsia="Arial"/>
          <w:u w:val="single"/>
          <w:lang w:val="en-US" w:eastAsia="en-US" w:bidi="en-US"/>
        </w:rPr>
        <w:tab/>
      </w:r>
    </w:p>
    <w:p w14:paraId="7E0D4081" w14:textId="77777777" w:rsidR="009A66B5" w:rsidRPr="009F0902" w:rsidRDefault="00CB50A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9F0902">
        <w:rPr>
          <w:rFonts w:eastAsia="Arial"/>
          <w:color w:val="000000"/>
          <w:lang w:val="en-US" w:eastAsia="en-US" w:bidi="en-US"/>
        </w:rPr>
        <w:t>Print Name and Title</w:t>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r>
      <w:r w:rsidRPr="009F0902">
        <w:rPr>
          <w:rFonts w:eastAsia="Arial"/>
          <w:color w:val="000000"/>
          <w:lang w:val="en-US" w:eastAsia="en-US" w:bidi="en-US"/>
        </w:rPr>
        <w:tab/>
        <w:t>Print Name and Title</w:t>
      </w:r>
    </w:p>
    <w:p w14:paraId="5D709EE1" w14:textId="77777777" w:rsidR="009A66B5" w:rsidRPr="009F0902" w:rsidRDefault="009A6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9A66B5" w:rsidRPr="009F0902">
      <w:headerReference w:type="default" r:id="rId12"/>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6:56:00Z" w:initials="A">
    <w:p w14:paraId="38CCD86B"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6:56:00Z" w:initials="A">
    <w:p w14:paraId="259755C4"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6:56:00Z" w:initials="A">
    <w:p w14:paraId="39C21253"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6:56:00Z" w:initials="A">
    <w:p w14:paraId="6545D6FD"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5" w:author="Author" w:date="2018-12-12T16:56:00Z" w:initials="A">
    <w:p w14:paraId="435583C6"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6:56:00Z" w:initials="A">
    <w:p w14:paraId="42AD10EE"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6:56:00Z" w:initials="A">
    <w:p w14:paraId="046F57AD"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6:56:00Z" w:initials="A">
    <w:p w14:paraId="3E8339D3" w14:textId="77777777" w:rsidR="0082115B" w:rsidRDefault="00821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CCD86B" w15:done="0"/>
  <w15:commentEx w15:paraId="259755C4" w15:done="0"/>
  <w15:commentEx w15:paraId="39C21253" w15:done="0"/>
  <w15:commentEx w15:paraId="6545D6FD" w15:done="0"/>
  <w15:commentEx w15:paraId="435583C6" w15:done="0"/>
  <w15:commentEx w15:paraId="42AD10EE" w15:done="0"/>
  <w15:commentEx w15:paraId="046F57AD" w15:done="0"/>
  <w15:commentEx w15:paraId="3E8339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CCD86B" w16cid:durableId="1FBBBC37"/>
  <w16cid:commentId w16cid:paraId="259755C4" w16cid:durableId="1FBBBC38"/>
  <w16cid:commentId w16cid:paraId="39C21253" w16cid:durableId="1FBBBC39"/>
  <w16cid:commentId w16cid:paraId="6545D6FD" w16cid:durableId="1FBBBC3E"/>
  <w16cid:commentId w16cid:paraId="435583C6" w16cid:durableId="1FBBBC3A"/>
  <w16cid:commentId w16cid:paraId="42AD10EE" w16cid:durableId="1FBBBC3B"/>
  <w16cid:commentId w16cid:paraId="046F57AD" w16cid:durableId="1FBBBC3C"/>
  <w16cid:commentId w16cid:paraId="3E8339D3" w16cid:durableId="1FBBBC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D5017" w14:textId="77777777" w:rsidR="00C26DC2" w:rsidRDefault="00C26DC2">
      <w:r>
        <w:separator/>
      </w:r>
    </w:p>
  </w:endnote>
  <w:endnote w:type="continuationSeparator" w:id="0">
    <w:p w14:paraId="3743372E" w14:textId="77777777" w:rsidR="00C26DC2" w:rsidRDefault="00C26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B8A0" w14:textId="77777777" w:rsidR="009A66B5" w:rsidRDefault="00CB50A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quipment Lease – Purchase Option</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A133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CA1338">
      <w:rPr>
        <w:rStyle w:val="PageNumber"/>
        <w:rFonts w:ascii="Arial" w:eastAsia="Arial" w:hAnsi="Arial" w:cs="Arial"/>
        <w:noProof/>
        <w:sz w:val="20"/>
      </w:rPr>
      <w:t>1</w:t>
    </w:r>
    <w:r>
      <w:rPr>
        <w:rStyle w:val="PageNumber"/>
        <w:rFonts w:eastAsia="Arial"/>
        <w:noProof/>
        <w:sz w:val="20"/>
      </w:rPr>
      <w:fldChar w:fldCharType="end"/>
    </w:r>
  </w:p>
  <w:p w14:paraId="55F6B3FB" w14:textId="77777777" w:rsidR="009A66B5" w:rsidRDefault="009A66B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BD3B4" w14:textId="77777777" w:rsidR="00C26DC2" w:rsidRDefault="00C26DC2">
      <w:r>
        <w:separator/>
      </w:r>
    </w:p>
  </w:footnote>
  <w:footnote w:type="continuationSeparator" w:id="0">
    <w:p w14:paraId="78DE173A" w14:textId="77777777" w:rsidR="00C26DC2" w:rsidRDefault="00C26D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B74C3" w14:textId="77777777" w:rsidR="009A66B5" w:rsidRDefault="009A66B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E81A9B"/>
    <w:multiLevelType w:val="multilevel"/>
    <w:tmpl w:val="EFDC7DB4"/>
    <w:lvl w:ilvl="0">
      <w:start w:val="12"/>
      <w:numFmt w:val="decimal"/>
      <w:lvlText w:val="%1."/>
      <w:lvlJc w:val="left"/>
      <w:pPr>
        <w:tabs>
          <w:tab w:val="num" w:pos="1440"/>
        </w:tabs>
        <w:ind w:left="1440" w:hanging="1440"/>
      </w:pPr>
      <w:rPr>
        <w:rFonts w:ascii="Arial" w:eastAsia="Arial" w:hAnsi="Arial" w:cs="Arial" w:hint="default"/>
        <w:b w:val="0"/>
        <w:i w:val="0"/>
        <w:strike w:val="0"/>
        <w:color w:val="auto"/>
        <w:position w:val="0"/>
        <w:sz w:val="20"/>
        <w:u w:val="none"/>
        <w:shd w:val="clear" w:color="auto" w:fill="auto"/>
      </w:rPr>
    </w:lvl>
    <w:lvl w:ilvl="1">
      <w:start w:val="8"/>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 w15:restartNumberingAfterBreak="0">
    <w:nsid w:val="41790378"/>
    <w:multiLevelType w:val="singleLevel"/>
    <w:tmpl w:val="8230033C"/>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4A7368CC"/>
    <w:multiLevelType w:val="multilevel"/>
    <w:tmpl w:val="4E0EE064"/>
    <w:lvl w:ilvl="0">
      <w:start w:val="4"/>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4DDF1EF6"/>
    <w:multiLevelType w:val="multilevel"/>
    <w:tmpl w:val="E3862C66"/>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1863654"/>
    <w:multiLevelType w:val="singleLevel"/>
    <w:tmpl w:val="F9D6431A"/>
    <w:lvl w:ilvl="0">
      <w:start w:val="8"/>
      <w:numFmt w:val="lowerLetter"/>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797B2890"/>
    <w:multiLevelType w:val="multilevel"/>
    <w:tmpl w:val="D348122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s7A0MrQ0MzcxNzNQ0lEKTi0uzszPAykwqwUABJ3EeiwAAAA="/>
    <w:docVar w:name="Description" w:val="This particular legal document or agreement is used to assist in articulating the terms for the lease of equipment with a purchase option.   See other legal documents that you may be interested in at https://www.templateguru.co.za/templates/legal/"/>
    <w:docVar w:name="Excerpt" w:val="EQUIPMENT LEASE AGREEMENT-WITH PURCHASE OPTION_x000a_This Equipment Lease Agreement is made and effective [DATE], (the “Lease Agreement”)_x000a_WHEREAS, Client is eager to availing leasing equipment delivered by the Service Provider._x000a_WHEREAS, Service Provider is a competent lessor of equipment and maintenance services and_x000a_is prepared to provide such services to Client as per the terms herein.NOW, THEREFORE, in contemplation of the common covenants and assurances hereinafter set_x000a_forth, the parties hereto decide as follows:"/>
    <w:docVar w:name="Source" w:val="www.alexandriasbdc.org"/>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quipment lease, equipment lease – with purchase option template ,   equipment lease – with purchase option example"/>
  </w:docVars>
  <w:rsids>
    <w:rsidRoot w:val="009A66B5"/>
    <w:rsid w:val="00042A00"/>
    <w:rsid w:val="0007665D"/>
    <w:rsid w:val="000B739D"/>
    <w:rsid w:val="000C311A"/>
    <w:rsid w:val="001E15D8"/>
    <w:rsid w:val="002C69C2"/>
    <w:rsid w:val="00643699"/>
    <w:rsid w:val="00687873"/>
    <w:rsid w:val="007E4AEC"/>
    <w:rsid w:val="0082115B"/>
    <w:rsid w:val="00841229"/>
    <w:rsid w:val="0096421F"/>
    <w:rsid w:val="009A66B5"/>
    <w:rsid w:val="009F0902"/>
    <w:rsid w:val="00A500F2"/>
    <w:rsid w:val="00A90F2E"/>
    <w:rsid w:val="00B01EAE"/>
    <w:rsid w:val="00C101A2"/>
    <w:rsid w:val="00C26DC2"/>
    <w:rsid w:val="00CA1338"/>
    <w:rsid w:val="00CB50A5"/>
    <w:rsid w:val="00E84896"/>
    <w:rsid w:val="00F20AC9"/>
    <w:rsid w:val="00FE36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C8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uiPriority w:val="99"/>
    <w:qFormat/>
  </w:style>
  <w:style w:type="paragraph" w:styleId="BodyTextIndent3">
    <w:name w:val="Body Text Indent 3"/>
    <w:basedOn w:val="Normal"/>
    <w:qFormat/>
    <w:pPr>
      <w:ind w:left="144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82115B"/>
    <w:rPr>
      <w:sz w:val="16"/>
      <w:szCs w:val="16"/>
    </w:rPr>
  </w:style>
  <w:style w:type="paragraph" w:styleId="CommentText">
    <w:name w:val="annotation text"/>
    <w:basedOn w:val="Normal"/>
    <w:link w:val="CommentTextChar"/>
    <w:uiPriority w:val="99"/>
    <w:semiHidden/>
    <w:unhideWhenUsed/>
    <w:rsid w:val="0082115B"/>
    <w:rPr>
      <w:sz w:val="20"/>
      <w:szCs w:val="20"/>
    </w:rPr>
  </w:style>
  <w:style w:type="character" w:customStyle="1" w:styleId="CommentTextChar">
    <w:name w:val="Comment Text Char"/>
    <w:basedOn w:val="DefaultParagraphFont"/>
    <w:link w:val="CommentText"/>
    <w:uiPriority w:val="99"/>
    <w:semiHidden/>
    <w:rsid w:val="0082115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2115B"/>
    <w:rPr>
      <w:b/>
      <w:bCs/>
    </w:rPr>
  </w:style>
  <w:style w:type="character" w:customStyle="1" w:styleId="CommentSubjectChar">
    <w:name w:val="Comment Subject Char"/>
    <w:basedOn w:val="CommentTextChar"/>
    <w:link w:val="CommentSubject"/>
    <w:uiPriority w:val="99"/>
    <w:semiHidden/>
    <w:rsid w:val="0082115B"/>
    <w:rPr>
      <w:rFonts w:ascii="Times New Roman"/>
      <w:b/>
      <w:bCs/>
      <w:sz w:val="20"/>
      <w:lang w:val="x-none" w:eastAsia="x-none"/>
    </w:rPr>
  </w:style>
  <w:style w:type="paragraph" w:styleId="BalloonText">
    <w:name w:val="Balloon Text"/>
    <w:basedOn w:val="Normal"/>
    <w:link w:val="BalloonTextChar"/>
    <w:uiPriority w:val="99"/>
    <w:semiHidden/>
    <w:unhideWhenUsed/>
    <w:rsid w:val="00A90F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F2E"/>
    <w:rPr>
      <w:rFonts w:ascii="Segoe UI" w:hAnsi="Segoe UI" w:cs="Segoe UI"/>
      <w:sz w:val="18"/>
      <w:szCs w:val="18"/>
      <w:lang w:val="x-none" w:eastAsia="x-none"/>
    </w:rPr>
  </w:style>
  <w:style w:type="paragraph" w:styleId="ListParagraph">
    <w:name w:val="List Paragraph"/>
    <w:basedOn w:val="Normal"/>
    <w:uiPriority w:val="34"/>
    <w:qFormat/>
    <w:rsid w:val="000B73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869101">
      <w:bodyDiv w:val="1"/>
      <w:marLeft w:val="0"/>
      <w:marRight w:val="0"/>
      <w:marTop w:val="0"/>
      <w:marBottom w:val="0"/>
      <w:divBdr>
        <w:top w:val="none" w:sz="0" w:space="0" w:color="auto"/>
        <w:left w:val="none" w:sz="0" w:space="0" w:color="auto"/>
        <w:bottom w:val="none" w:sz="0" w:space="0" w:color="auto"/>
        <w:right w:val="none" w:sz="0" w:space="0" w:color="auto"/>
      </w:divBdr>
    </w:div>
    <w:div w:id="2064786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159</Words>
  <Characters>21123</Characters>
  <Application>Microsoft Office Word</Application>
  <DocSecurity>0</DocSecurity>
  <Lines>50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7T08:15:00Z</dcterms:created>
  <dcterms:modified xsi:type="dcterms:W3CDTF">2019-10-21T19:14:00Z</dcterms:modified>
  <cp:category/>
</cp:coreProperties>
</file>